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226721" w:rsidR="003F493D" w:rsidP="00226721" w:rsidRDefault="003F493D" w14:paraId="123DFD90" w14:textId="77777777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eastAsia="Calibri"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:rsidRPr="007141A0" w:rsidR="00785B23" w:rsidP="00EB1739" w:rsidRDefault="00EB1739" w14:paraId="6F3527B8" w14:textId="04A74440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Pr="00EB1739" w:rsidR="00304BA4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="00166BBC">
        <w:rPr>
          <w:rFonts w:asciiTheme="minorHAnsi" w:hAnsiTheme="minorHAnsi"/>
          <w:b/>
          <w:sz w:val="28"/>
          <w:szCs w:val="28"/>
        </w:rPr>
        <w:t>ENGLISH</w:t>
      </w:r>
    </w:p>
    <w:p w:rsidRPr="00CC1469" w:rsidR="007B2005" w:rsidP="00EB1739" w:rsidRDefault="00EB1739" w14:paraId="6541B6B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Pr="00CC1469" w:rsidR="00304BA4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:rsidR="0058457E" w:rsidP="00EB1739" w:rsidRDefault="009C4363" w14:paraId="250AF0C8" w14:textId="21571F33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:rsidR="006A408C" w:rsidP="006A408C" w:rsidRDefault="006A408C" w14:paraId="2FC3F6E2" w14:textId="77777777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:rsidRPr="00CD278C" w:rsidR="003E53CF" w:rsidP="00EB1739" w:rsidRDefault="00AA0F7F" w14:paraId="0BE307DC" w14:textId="3DBFA571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:rsidRPr="00CC1469" w:rsidR="005F2499" w:rsidRDefault="005F2499" w14:paraId="1FB1288A" w14:textId="77777777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Pr="00B52C9E" w:rsidR="00CD73AF" w:rsidTr="00CD278C" w14:paraId="76FBF253" w14:textId="77777777">
        <w:trPr>
          <w:trHeight w:val="1101"/>
          <w:jc w:val="center"/>
        </w:trPr>
        <w:tc>
          <w:tcPr>
            <w:tcW w:w="5513" w:type="dxa"/>
            <w:gridSpan w:val="3"/>
          </w:tcPr>
          <w:p w:rsidR="00CD73AF" w:rsidP="00CD278C" w:rsidRDefault="00CD73AF" w14:paraId="6A6CF0A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:rsidRPr="00CD278C" w:rsidR="00CD73AF" w:rsidP="00CD278C" w:rsidRDefault="00CD73AF" w14:paraId="70590B2F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:rsidRPr="00CD278C" w:rsidR="00CD73AF" w:rsidP="00CD278C" w:rsidRDefault="00CD73AF" w14:paraId="230F0615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Pr="00CD278C" w:rsidR="00587D7B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:rsidRPr="00CD278C" w:rsidR="00AF695B" w:rsidP="00CD278C" w:rsidRDefault="00CD73AF" w14:paraId="65CEBF9D" w14:textId="3F591F1B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Pr="00CD278C" w:rsidR="00587D7B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:rsidR="00AF695B" w:rsidP="00CD278C" w:rsidRDefault="00AF695B" w14:paraId="4799C58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:rsidR="00CD73AF" w:rsidP="00CD278C" w:rsidRDefault="00CD73AF" w14:paraId="713B7733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:rsidR="00CD278C" w:rsidP="00CD278C" w:rsidRDefault="00CD278C" w14:paraId="1CF87C1A" w14:textId="5B00D4FD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:rsidR="00CD278C" w:rsidP="00CD278C" w:rsidRDefault="00CD278C" w14:paraId="03BDB5C9" w14:textId="44CD2527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:rsidR="00CD278C" w:rsidP="00CD278C" w:rsidRDefault="00CD278C" w14:paraId="1FF3864F" w14:textId="45769574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:rsidRPr="00CD73AF" w:rsidR="00CD73AF" w:rsidP="00CD278C" w:rsidRDefault="00CD278C" w14:paraId="7371FCCB" w14:textId="31C70978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Pr="00B52C9E" w:rsidR="00597516" w:rsidTr="009D0C11" w14:paraId="70AF3AC2" w14:textId="77777777">
        <w:trPr>
          <w:trHeight w:val="142"/>
          <w:jc w:val="center"/>
        </w:trPr>
        <w:tc>
          <w:tcPr>
            <w:tcW w:w="1435" w:type="dxa"/>
            <w:vAlign w:val="center"/>
          </w:tcPr>
          <w:p w:rsidRPr="00B52C9E" w:rsidR="00597516" w:rsidP="00790FBB" w:rsidRDefault="00597516" w14:paraId="3A8C60A6" w14:textId="77777777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:rsidRPr="00B52C9E" w:rsidR="00597516" w:rsidP="00790FBB" w:rsidRDefault="00597516" w14:paraId="36649BF1" w14:textId="77777777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:rsidRPr="00B52C9E" w:rsidR="00597516" w:rsidP="00790FBB" w:rsidRDefault="00597516" w14:paraId="4CBF4C0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:rsidR="00790FBB" w:rsidP="00790FBB" w:rsidRDefault="00790FBB" w14:paraId="0CCD792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597516" w:rsidP="00790FBB" w:rsidRDefault="00597516" w14:paraId="61D3D24C" w14:textId="7DB7BCA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:rsidRPr="00B52C9E" w:rsidR="00711B5A" w:rsidP="00790FBB" w:rsidRDefault="00711B5A" w14:paraId="1637AB3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597516" w:rsidTr="00523A5F" w14:paraId="6EAF195A" w14:textId="77777777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B6089" w:rsidP="006B6089" w:rsidRDefault="006B6089" w14:paraId="64C03356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:rsidRPr="00B52C9E" w:rsidR="006B6089" w:rsidP="006B6089" w:rsidRDefault="006B6089" w14:paraId="3C7E4CA0" w14:textId="41C8B49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597516" w:rsidP="00597516" w:rsidRDefault="00597516" w14:paraId="2D96058C" w14:textId="7777777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:rsidRPr="00CD278C" w:rsidR="00A71676" w:rsidP="00A71676" w:rsidRDefault="00A71676" w14:paraId="361933DC" w14:textId="4BC47DE3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:rsidRPr="00B52C9E" w:rsidR="00A71676" w:rsidP="00A71676" w:rsidRDefault="00A71676" w14:paraId="544E5C8F" w14:textId="7FE7550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:rsidR="0038469A" w:rsidP="0038469A" w:rsidRDefault="00F17E38" w14:paraId="0650AF73" w14:textId="1D54C9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:rsidRPr="00B52C9E" w:rsidR="00597516" w:rsidP="00CD278C" w:rsidRDefault="00597516" w14:paraId="498E3EE8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B52C9E" w:rsidR="00597516" w:rsidP="006B6089" w:rsidRDefault="00597516" w14:paraId="711033C7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F17E38" w:rsidP="00F17E38" w:rsidRDefault="00F17E38" w14:paraId="266E4FD5" w14:textId="798F9181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:rsidR="00F17E38" w:rsidP="00F17E38" w:rsidRDefault="00F17E38" w14:paraId="70F95EE4" w14:textId="613217E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:rsidRPr="00523A5F" w:rsidR="00597516" w:rsidP="00523A5F" w:rsidRDefault="00523A5F" w14:paraId="40008304" w14:textId="079AC86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 w:rsidR="00F17E38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Pr="00B52C9E" w:rsidR="00597516" w:rsidTr="00523A5F" w14:paraId="5EF6508F" w14:textId="77777777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4E6C76E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6A408C" w:rsidP="00CD278C" w:rsidRDefault="008877E7" w14:paraId="5661DFB1" w14:textId="26F64EA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:rsidRPr="00B52C9E" w:rsidR="00597516" w:rsidP="00CD278C" w:rsidRDefault="00597516" w14:paraId="03CF65F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B52C9E" w:rsidR="00597516" w:rsidP="00501DC1" w:rsidRDefault="002D2CD8" w14:paraId="468868D6" w14:textId="707EFC73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D7FA0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Unit 1-Narrative Writing-In focus to Descriptive languag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eatures/dialogues/</w:t>
            </w:r>
            <w:r w:rsidR="005849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hemes/characterization/structural and language features/</w:t>
            </w:r>
            <w:r w:rsidR="000D7FA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ge directions[if required]</w:t>
            </w:r>
          </w:p>
        </w:tc>
        <w:tc>
          <w:tcPr>
            <w:tcW w:w="2700" w:type="dxa"/>
          </w:tcPr>
          <w:p w:rsidRPr="00B52C9E" w:rsidR="00597516" w:rsidP="00F17E38" w:rsidRDefault="00597516" w14:paraId="76D4DB84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Pr="00B52C9E" w:rsidR="00597516" w:rsidTr="00523A5F" w14:paraId="108A034C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2A7D76A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D66D53" w:rsidP="00CD278C" w:rsidRDefault="008877E7" w14:paraId="2717076E" w14:textId="7B9A59F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:rsidRPr="00B52C9E" w:rsidR="00597516" w:rsidP="00CD278C" w:rsidRDefault="00597516" w14:paraId="3984D61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597516" w:rsidP="00711B5A" w:rsidRDefault="008D168D" w14:paraId="76C94D73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D7FA0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Unit 1-Narrative Writing-In focus to Descriptive languag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eatures/dialogues/themes/characterization/structural and language features/stage directions[if required]</w:t>
            </w:r>
          </w:p>
          <w:p w:rsidR="009D32CC" w:rsidP="00711B5A" w:rsidRDefault="009D32CC" w14:paraId="60CD7D48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SE different extracts</w:t>
            </w:r>
          </w:p>
          <w:p w:rsidRPr="004F024B" w:rsidR="005C1A22" w:rsidP="005C1A22" w:rsidRDefault="005C1A22" w14:paraId="0030EEEA" w14:textId="77777777">
            <w:pPr>
              <w:pStyle w:val="ListParagraph"/>
              <w:numPr>
                <w:ilvl w:val="0"/>
                <w:numId w:val="12"/>
              </w:numPr>
              <w:spacing w:after="160" w:line="278" w:lineRule="auto"/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ck.</w:t>
            </w:r>
          </w:p>
          <w:p w:rsidRPr="00B52C9E" w:rsidR="006F7E3B" w:rsidP="00711B5A" w:rsidRDefault="006F7E3B" w14:paraId="3815DCA4" w14:textId="7D8B371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9C52B5" w:rsidP="00F17E38" w:rsidRDefault="009C52B5" w14:paraId="52BBFA9C" w14:textId="7D0E0A3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Pr="00B52C9E" w:rsidR="00597516" w:rsidTr="00523A5F" w14:paraId="348F5E0B" w14:textId="77777777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19AD3F2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8877E7" w:rsidRDefault="00AE385F" w14:paraId="60F44937" w14:textId="21357D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:rsidRPr="00976462" w:rsidR="006F7E3B" w:rsidP="00597516" w:rsidRDefault="005C1A22" w14:paraId="1C71B701" w14:textId="7777777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976462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Introduction to Poetry</w:t>
            </w:r>
          </w:p>
          <w:p w:rsidR="005C1A22" w:rsidP="005C1A22" w:rsidRDefault="005C1A22" w14:paraId="0B113714" w14:textId="1B76929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nguage Techniques-common techniques</w:t>
            </w:r>
            <w:r w:rsidR="00BB2ED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[Simile /metaphor/alliteration/personification/Hyperbole]</w:t>
            </w:r>
          </w:p>
          <w:p w:rsidR="005C1A22" w:rsidP="005C1A22" w:rsidRDefault="005C1A22" w14:paraId="2CC22121" w14:textId="25FF3332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cus-Symbolism/enjambment/caesura</w:t>
            </w:r>
          </w:p>
          <w:p w:rsidR="00BB2ED7" w:rsidP="005C1A22" w:rsidRDefault="00BB2ED7" w14:paraId="1A7505B9" w14:textId="3614D2E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xplicit and implicit meanings</w:t>
            </w:r>
            <w:r w:rsidR="003C31F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/Imagery</w:t>
            </w:r>
          </w:p>
          <w:p w:rsidR="00BB2ED7" w:rsidP="005C1A22" w:rsidRDefault="00BB2ED7" w14:paraId="2BC0CBD1" w14:textId="7D63271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portance of sentence structures and its effects</w:t>
            </w:r>
          </w:p>
          <w:p w:rsidRPr="00976462" w:rsidR="00976462" w:rsidP="00976462" w:rsidRDefault="00976462" w14:paraId="539AF33B" w14:textId="17D43F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76462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Library lesson-Reading Retrieval</w:t>
            </w:r>
          </w:p>
          <w:p w:rsidRPr="005C1A22" w:rsidR="005C1A22" w:rsidP="005C1A22" w:rsidRDefault="005C1A22" w14:paraId="16A9C043" w14:textId="4B699691">
            <w:pPr>
              <w:pStyle w:val="ListParagrap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7E4A89" w:rsidP="009C52B5" w:rsidRDefault="007E4A89" w14:paraId="094198CB" w14:textId="7777777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8B13CE" w:rsidTr="00BA3823" w14:paraId="79F2A72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8B13CE" w:rsidP="00597516" w:rsidRDefault="008B13CE" w14:paraId="7B178B9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8B13CE" w:rsidP="009E335D" w:rsidRDefault="008954F1" w14:paraId="1539FA2B" w14:textId="3D1E0C4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:rsidR="008B13CE" w:rsidP="00597516" w:rsidRDefault="00AF4104" w14:paraId="13800BF8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nit 1.3-</w:t>
            </w:r>
            <w:r w:rsidR="005B6A2B">
              <w:rPr>
                <w:rFonts w:asciiTheme="minorHAnsi" w:hAnsiTheme="minorHAnsi" w:cstheme="minorHAnsi"/>
                <w:bCs/>
                <w:sz w:val="22"/>
                <w:szCs w:val="22"/>
              </w:rPr>
              <w:t>1.4-Extracts for practice /analysis and creation.</w:t>
            </w:r>
          </w:p>
          <w:p w:rsidRPr="00976462" w:rsidR="00976462" w:rsidP="00597516" w:rsidRDefault="00976462" w14:paraId="6E8AAC29" w14:textId="1AA714A9">
            <w:pPr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976462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Workbook Exercise on the same unit.</w:t>
            </w:r>
          </w:p>
          <w:p w:rsidRPr="00B52C9E" w:rsidR="00976462" w:rsidP="00597516" w:rsidRDefault="00976462" w14:paraId="6C3F01CF" w14:textId="56764D4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A71676" w:rsidP="00A71676" w:rsidRDefault="005D6233" w14:paraId="76156861" w14:textId="1A0C8950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 w:rsidR="00A71676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:rsidRPr="00D5221D" w:rsidR="00742686" w:rsidP="00D5221D" w:rsidRDefault="00742686" w14:paraId="3EE5D0C4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B52C9E" w:rsidR="009F35FC" w:rsidP="00CD406C" w:rsidRDefault="009F35FC" w14:paraId="1186C2F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Pr="00B52C9E" w:rsidR="00597516" w:rsidTr="00BA3823" w14:paraId="768FC0F4" w14:textId="77777777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597516" w:rsidP="00597516" w:rsidRDefault="00597516" w14:paraId="387F9E17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:rsidR="005E4A01" w:rsidP="005E4A01" w:rsidRDefault="00DC0440" w14:paraId="6D5AD4A2" w14:textId="73A2F63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 w:rsidR="00742F4F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Pr="00B52C9E" w:rsidR="005E4A0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Pr="003312CC" w:rsidR="005E4A01">
              <w:rPr>
                <w:b/>
                <w:bCs/>
                <w:sz w:val="13"/>
                <w:szCs w:val="13"/>
              </w:rPr>
              <w:t xml:space="preserve"> </w:t>
            </w:r>
          </w:p>
          <w:p w:rsidRPr="00CD278C" w:rsidR="005E4A01" w:rsidP="005E4A01" w:rsidRDefault="005E4A01" w14:paraId="0C477D0C" w14:textId="673A0392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:rsidRPr="00CD278C" w:rsidR="00597516" w:rsidP="005E4A01" w:rsidRDefault="005E4A01" w14:paraId="12E09786" w14:textId="74A1DE24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:rsidRPr="00B52C9E" w:rsidR="00597516" w:rsidP="00597516" w:rsidRDefault="00597516" w14:paraId="4D21A7E0" w14:textId="77777777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CD406C" w:rsidR="00597516" w:rsidP="00790FBB" w:rsidRDefault="007E37AD" w14:paraId="60DE3E64" w14:textId="1FC606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:rsidR="0013665E" w:rsidP="0013665E" w:rsidRDefault="0013665E" w14:paraId="6792AF0D" w14:textId="280CAD6F">
            <w:pPr>
              <w:rPr>
                <w:rFonts w:ascii="Cambria" w:hAnsi="Cambria" w:cs="Arial"/>
                <w:bCs/>
                <w:sz w:val="22"/>
                <w:szCs w:val="22"/>
              </w:rPr>
            </w:pPr>
            <w:r w:rsidRPr="00D50921">
              <w:rPr>
                <w:rFonts w:ascii="Cambria" w:hAnsi="Cambria" w:cs="Arial"/>
                <w:bCs/>
                <w:color w:val="FF0000"/>
                <w:sz w:val="22"/>
                <w:szCs w:val="22"/>
              </w:rPr>
              <w:t xml:space="preserve">1.6– </w:t>
            </w:r>
            <w:r w:rsidRPr="00D50921" w:rsidR="00D50921">
              <w:rPr>
                <w:rFonts w:ascii="Cambria" w:hAnsi="Cambria" w:cs="Arial"/>
                <w:bCs/>
                <w:color w:val="FF0000"/>
                <w:sz w:val="22"/>
                <w:szCs w:val="22"/>
              </w:rPr>
              <w:t>LINGUISTIC TECHNIQUES</w:t>
            </w:r>
            <w:r w:rsidR="00D50921">
              <w:rPr>
                <w:rFonts w:ascii="Cambria" w:hAnsi="Cambria" w:cs="Arial"/>
                <w:bCs/>
                <w:sz w:val="22"/>
                <w:szCs w:val="22"/>
              </w:rPr>
              <w:t>-</w:t>
            </w:r>
            <w:r w:rsidRPr="00333184">
              <w:rPr>
                <w:rFonts w:ascii="Cambria" w:hAnsi="Cambria" w:cs="Arial"/>
                <w:bCs/>
                <w:sz w:val="22"/>
                <w:szCs w:val="22"/>
              </w:rPr>
              <w:t>TSUNAMI</w:t>
            </w:r>
          </w:p>
          <w:p w:rsidR="00597516" w:rsidP="0013665E" w:rsidRDefault="0013665E" w14:paraId="6D4F4B42" w14:textId="0214ADED">
            <w:pPr>
              <w:pStyle w:val="CalendarInformation"/>
              <w:framePr w:hSpace="0" w:wrap="auto" w:hAnchor="text" w:vAnchor="margin" w:xAlign="left" w:yAlign="inline"/>
              <w:rPr>
                <w:rFonts w:ascii="Cambria" w:hAnsi="Cambria" w:cs="Arial"/>
                <w:bCs/>
                <w:sz w:val="22"/>
                <w:szCs w:val="22"/>
              </w:rPr>
            </w:pPr>
            <w:r>
              <w:rPr>
                <w:rFonts w:ascii="Cambria" w:hAnsi="Cambria" w:cs="Arial"/>
                <w:bCs/>
                <w:sz w:val="22"/>
                <w:szCs w:val="22"/>
              </w:rPr>
              <w:t xml:space="preserve">         </w:t>
            </w:r>
            <w:r w:rsidRPr="00333184">
              <w:rPr>
                <w:rFonts w:ascii="Cambria" w:hAnsi="Cambria" w:cs="Arial"/>
                <w:bCs/>
                <w:sz w:val="22"/>
                <w:szCs w:val="22"/>
              </w:rPr>
              <w:t>Vocabulary</w:t>
            </w:r>
            <w:r w:rsidR="002F790B">
              <w:rPr>
                <w:rFonts w:ascii="Cambria" w:hAnsi="Cambria" w:cs="Arial"/>
                <w:bCs/>
                <w:sz w:val="22"/>
                <w:szCs w:val="22"/>
              </w:rPr>
              <w:t>/</w:t>
            </w:r>
            <w:r w:rsidRPr="00333184">
              <w:rPr>
                <w:rFonts w:ascii="Cambria" w:hAnsi="Cambria" w:cs="Arial"/>
                <w:bCs/>
                <w:sz w:val="22"/>
                <w:szCs w:val="22"/>
              </w:rPr>
              <w:t xml:space="preserve">Morphology </w:t>
            </w:r>
            <w:r w:rsidR="002F790B">
              <w:rPr>
                <w:rFonts w:ascii="Cambria" w:hAnsi="Cambria" w:cs="Arial"/>
                <w:bCs/>
                <w:sz w:val="22"/>
                <w:szCs w:val="22"/>
              </w:rPr>
              <w:t>/</w:t>
            </w:r>
            <w:r w:rsidRPr="00333184">
              <w:rPr>
                <w:rFonts w:ascii="Cambria" w:hAnsi="Cambria" w:cs="Arial"/>
                <w:bCs/>
                <w:sz w:val="22"/>
                <w:szCs w:val="22"/>
              </w:rPr>
              <w:t>Etymology</w:t>
            </w:r>
            <w:r w:rsidR="002F790B">
              <w:rPr>
                <w:rFonts w:ascii="Cambria" w:hAnsi="Cambria" w:cs="Arial"/>
                <w:bCs/>
                <w:sz w:val="22"/>
                <w:szCs w:val="22"/>
              </w:rPr>
              <w:t>/prefix/Suffix/</w:t>
            </w:r>
            <w:r w:rsidR="00D50921">
              <w:rPr>
                <w:rFonts w:ascii="Cambria" w:hAnsi="Cambria" w:cs="Arial"/>
                <w:bCs/>
                <w:sz w:val="22"/>
                <w:szCs w:val="22"/>
              </w:rPr>
              <w:t>Clauses</w:t>
            </w:r>
          </w:p>
          <w:p w:rsidR="00192434" w:rsidP="0013665E" w:rsidRDefault="00192434" w14:paraId="5E4C1BEC" w14:textId="7F5D7025">
            <w:pPr>
              <w:pStyle w:val="CalendarInformation"/>
              <w:framePr w:hSpace="0" w:wrap="auto" w:hAnchor="text" w:vAnchor="margin" w:xAlign="left" w:yAlign="inline"/>
              <w:rPr>
                <w:rFonts w:ascii="Cambria" w:hAnsi="Cambria" w:cs="Arial"/>
                <w:bCs/>
                <w:sz w:val="22"/>
                <w:szCs w:val="22"/>
              </w:rPr>
            </w:pPr>
            <w:r>
              <w:rPr>
                <w:rFonts w:ascii="Cambria" w:hAnsi="Cambria" w:cs="Arial"/>
                <w:bCs/>
                <w:sz w:val="22"/>
                <w:szCs w:val="22"/>
              </w:rPr>
              <w:t>Exercise 6-Page no 36[Application based task]</w:t>
            </w:r>
          </w:p>
          <w:p w:rsidRPr="00B52C9E" w:rsidR="0013665E" w:rsidP="0013665E" w:rsidRDefault="0013665E" w14:paraId="490C6828" w14:textId="5E653FD9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="00161543" w:rsidP="00161543" w:rsidRDefault="00161543" w14:paraId="00467924" w14:textId="77777777">
            <w:pPr>
              <w:pStyle w:val="CalendarInformation"/>
              <w:framePr w:hSpace="0" w:wrap="auto" w:hAnchor="text" w:vAnchor="margin" w:xAlign="left" w:yAlign="inline"/>
            </w:pPr>
            <w:r w:rsidRPr="00CD278C">
              <w:t xml:space="preserve">5 World Teachers' Day </w:t>
            </w:r>
          </w:p>
          <w:p w:rsidRPr="009C147A" w:rsidR="00425878" w:rsidP="00425878" w:rsidRDefault="00161543" w14:paraId="7C049A99" w14:textId="6E1F2C5D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Pr="009C147A" w:rsidR="00425878">
              <w:rPr>
                <w:color w:val="00B050"/>
                <w:sz w:val="16"/>
                <w:szCs w:val="16"/>
              </w:rPr>
              <w:t xml:space="preserve"> tracker-Autumn-1 </w:t>
            </w:r>
          </w:p>
          <w:p w:rsidRPr="00B52C9E" w:rsidR="00D733C0" w:rsidP="00161543" w:rsidRDefault="00D733C0" w14:paraId="57ABD824" w14:textId="1E077E3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Pr="00B52C9E" w:rsidR="00597516" w:rsidTr="00BA3823" w14:paraId="11ED0C80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03EA55B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B30B81" w14:paraId="6F86615C" w14:textId="4358B20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:rsidRPr="00B52C9E" w:rsidR="00597516" w:rsidP="00597516" w:rsidRDefault="00192434" w14:paraId="1151ED00" w14:textId="54A395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B423F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>NGRT-</w:t>
            </w:r>
            <w:r w:rsidRPr="004B423F" w:rsidR="001D10AB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>Practice</w:t>
            </w:r>
          </w:p>
        </w:tc>
        <w:tc>
          <w:tcPr>
            <w:tcW w:w="2700" w:type="dxa"/>
          </w:tcPr>
          <w:p w:rsidRPr="00CD278C" w:rsidR="00161543" w:rsidP="00CD278C" w:rsidRDefault="0084694A" w14:paraId="01CE8838" w14:textId="20CD1704">
            <w:pPr>
              <w:pStyle w:val="CalendarInformation"/>
              <w:framePr w:hSpace="0" w:wrap="auto" w:hAnchor="text" w:vAnchor="margin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 w:rsidR="00161543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:rsidRPr="00B31675" w:rsidR="00B31675" w:rsidP="00B31675" w:rsidRDefault="00B31675" w14:paraId="3D7149C3" w14:textId="1A7C583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:rsidRPr="00DA3B0F" w:rsidR="0091340B" w:rsidP="00B31675" w:rsidRDefault="0091340B" w14:paraId="3E27A145" w14:textId="7777777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:rsidRPr="00B52C9E" w:rsidR="00597516" w:rsidP="00106DF6" w:rsidRDefault="00597516" w14:paraId="1162AF55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Pr="00B52C9E" w:rsidR="00F318D9" w:rsidTr="009D0C11" w14:paraId="67D4C6E9" w14:textId="77777777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:rsidRPr="00B52C9E" w:rsidR="00F318D9" w:rsidP="00597516" w:rsidRDefault="00F318D9" w14:paraId="4E053BF4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:rsidRPr="00B52C9E" w:rsidR="00F318D9" w:rsidP="00CD278C" w:rsidRDefault="00F50EA6" w14:paraId="74CC9D1D" w14:textId="4ADCD7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:rsidR="00BA3823" w:rsidP="00F318D9" w:rsidRDefault="00BA3823" w14:paraId="0859CB33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F318D9" w:rsidR="00F318D9" w:rsidP="00F318D9" w:rsidRDefault="00F318D9" w14:paraId="68B44C02" w14:textId="5B989A0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Pr="00B52C9E" w:rsidR="00C34D44" w:rsidTr="009D0C11" w14:paraId="099B4FA7" w14:textId="77777777">
        <w:trPr>
          <w:trHeight w:val="69"/>
          <w:jc w:val="center"/>
        </w:trPr>
        <w:tc>
          <w:tcPr>
            <w:tcW w:w="1435" w:type="dxa"/>
            <w:vAlign w:val="center"/>
          </w:tcPr>
          <w:p w:rsidRPr="00B52C9E" w:rsidR="00C34D44" w:rsidP="00597516" w:rsidRDefault="00C34D44" w14:paraId="68DFBE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C34D44" w:rsidP="00CD278C" w:rsidRDefault="00A8384D" w14:paraId="7E237C30" w14:textId="2184303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:rsidR="00A45969" w:rsidP="00CD278C" w:rsidRDefault="00A45969" w14:paraId="77C279BA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C34D44" w:rsidP="00930333" w:rsidRDefault="00442681" w14:paraId="694CDF9D" w14:textId="38AEE5EC">
            <w:pPr>
              <w:pStyle w:val="CalendarInformation"/>
              <w:framePr w:hSpace="0" w:wrap="auto" w:hAnchor="text" w:vAnchor="margin" w:xAlign="left" w:yAlign="inline"/>
              <w:rPr>
                <w:rFonts w:ascii="Cambria" w:hAnsi="Cambria" w:cs="Arial"/>
                <w:bCs/>
                <w:color w:val="FF0000"/>
                <w:sz w:val="22"/>
                <w:szCs w:val="22"/>
              </w:rPr>
            </w:pPr>
            <w:r w:rsidRPr="00D50921">
              <w:rPr>
                <w:rFonts w:ascii="Cambria" w:hAnsi="Cambria" w:cs="Arial"/>
                <w:bCs/>
                <w:color w:val="FF0000"/>
                <w:sz w:val="22"/>
                <w:szCs w:val="22"/>
              </w:rPr>
              <w:t>1.</w:t>
            </w:r>
            <w:r>
              <w:rPr>
                <w:rFonts w:ascii="Cambria" w:hAnsi="Cambria" w:cs="Arial"/>
                <w:bCs/>
                <w:color w:val="FF0000"/>
                <w:sz w:val="22"/>
                <w:szCs w:val="22"/>
              </w:rPr>
              <w:t>5</w:t>
            </w:r>
            <w:r w:rsidRPr="00D50921">
              <w:rPr>
                <w:rFonts w:ascii="Cambria" w:hAnsi="Cambria" w:cs="Arial"/>
                <w:bCs/>
                <w:color w:val="FF0000"/>
                <w:sz w:val="22"/>
                <w:szCs w:val="22"/>
              </w:rPr>
              <w:t>– LINGUISTIC TECHNIQUES</w:t>
            </w:r>
            <w:r w:rsidR="00E923B9">
              <w:rPr>
                <w:rFonts w:ascii="Cambria" w:hAnsi="Cambria" w:cs="Arial"/>
                <w:bCs/>
                <w:color w:val="FF0000"/>
                <w:sz w:val="22"/>
                <w:szCs w:val="22"/>
              </w:rPr>
              <w:t>-</w:t>
            </w:r>
            <w:r w:rsidRPr="00333184" w:rsidR="00E923B9">
              <w:rPr>
                <w:rFonts w:ascii="Cambria" w:hAnsi="Cambria" w:cs="Arial"/>
                <w:bCs/>
                <w:sz w:val="22"/>
                <w:szCs w:val="22"/>
              </w:rPr>
              <w:t xml:space="preserve"> DESTROYING THE PLANET</w:t>
            </w:r>
            <w:r w:rsidR="00774791">
              <w:rPr>
                <w:rFonts w:ascii="Cambria" w:hAnsi="Cambria" w:cs="Arial"/>
                <w:bCs/>
                <w:sz w:val="22"/>
                <w:szCs w:val="22"/>
              </w:rPr>
              <w:t>.</w:t>
            </w:r>
          </w:p>
          <w:p w:rsidR="00E343FD" w:rsidP="00930333" w:rsidRDefault="00442681" w14:paraId="633A580F" w14:textId="01A8324A">
            <w:pPr>
              <w:pStyle w:val="CalendarInformation"/>
              <w:framePr w:hSpace="0" w:wrap="auto" w:hAnchor="text" w:vAnchor="margin" w:xAlign="left" w:yAlign="inline"/>
              <w:rPr>
                <w:rFonts w:ascii="Cambria" w:hAnsi="Cambria" w:cs="Arial"/>
                <w:bCs/>
                <w:sz w:val="22"/>
                <w:szCs w:val="22"/>
              </w:rPr>
            </w:pPr>
            <w:r w:rsidRPr="008724B6">
              <w:rPr>
                <w:rFonts w:ascii="Cambria" w:hAnsi="Cambria" w:cs="Arial"/>
                <w:bCs/>
                <w:sz w:val="22"/>
                <w:szCs w:val="22"/>
              </w:rPr>
              <w:t>Focus-Connectives/Formal and informal language/</w:t>
            </w:r>
            <w:r w:rsidRPr="008724B6" w:rsidR="008724B6">
              <w:rPr>
                <w:rFonts w:ascii="Cambria" w:hAnsi="Cambria" w:cs="Arial"/>
                <w:bCs/>
                <w:sz w:val="22"/>
                <w:szCs w:val="22"/>
              </w:rPr>
              <w:t>Text types</w:t>
            </w:r>
            <w:r w:rsidR="008724B6">
              <w:rPr>
                <w:rFonts w:ascii="Cambria" w:hAnsi="Cambria" w:cs="Arial"/>
                <w:bCs/>
                <w:color w:val="FF0000"/>
                <w:sz w:val="22"/>
                <w:szCs w:val="22"/>
              </w:rPr>
              <w:t>-</w:t>
            </w:r>
            <w:r w:rsidRPr="008724B6" w:rsidR="008724B6">
              <w:rPr>
                <w:rFonts w:ascii="Cambria" w:hAnsi="Cambria" w:cs="Arial"/>
                <w:bCs/>
                <w:sz w:val="22"/>
                <w:szCs w:val="22"/>
              </w:rPr>
              <w:t>Argumentative</w:t>
            </w:r>
            <w:r w:rsidR="00DC7209">
              <w:rPr>
                <w:rFonts w:ascii="Cambria" w:hAnsi="Cambria" w:cs="Arial"/>
                <w:bCs/>
                <w:sz w:val="22"/>
                <w:szCs w:val="22"/>
              </w:rPr>
              <w:t>/Sentence types-simple-compound -complex.</w:t>
            </w:r>
          </w:p>
          <w:p w:rsidR="00E343FD" w:rsidP="00930333" w:rsidRDefault="00E343FD" w14:paraId="42EADCA3" w14:textId="53B37224">
            <w:pPr>
              <w:pStyle w:val="CalendarInformation"/>
              <w:framePr w:hSpace="0" w:wrap="auto" w:hAnchor="text" w:vAnchor="margin" w:xAlign="left" w:yAlign="inline"/>
              <w:rPr>
                <w:rFonts w:ascii="Cambria" w:hAnsi="Cambria" w:cs="Arial"/>
                <w:bCs/>
                <w:sz w:val="22"/>
                <w:szCs w:val="22"/>
              </w:rPr>
            </w:pPr>
            <w:r w:rsidRPr="00E343FD">
              <w:rPr>
                <w:rFonts w:ascii="Cambria" w:hAnsi="Cambria" w:cs="Arial"/>
                <w:bCs/>
                <w:sz w:val="22"/>
                <w:szCs w:val="22"/>
                <w:highlight w:val="yellow"/>
              </w:rPr>
              <w:t>USE ALL EXTRACTS</w:t>
            </w:r>
          </w:p>
          <w:p w:rsidRPr="00976462" w:rsidR="00E343FD" w:rsidP="00E343FD" w:rsidRDefault="00E343FD" w14:paraId="74FD976C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76462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Library lesson-Reading Retrieval</w:t>
            </w:r>
          </w:p>
          <w:p w:rsidRPr="00B52C9E" w:rsidR="008724B6" w:rsidP="00930333" w:rsidRDefault="008724B6" w14:paraId="7AC4DA17" w14:textId="60365D0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A71676" w:rsidP="00A71676" w:rsidRDefault="00A71676" w14:paraId="3C7DE3F7" w14:textId="1D699840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:rsidRPr="00CD278C" w:rsidR="00161543" w:rsidP="00161543" w:rsidRDefault="00161543" w14:paraId="72FEDA4C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:rsidRPr="00CD278C" w:rsidR="00161543" w:rsidP="00CD278C" w:rsidRDefault="00161543" w14:paraId="63DF53B6" w14:textId="7DDC34AB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Pr="00B52C9E" w:rsidR="00597516" w:rsidTr="009D0C11" w14:paraId="48D05062" w14:textId="77777777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597516" w:rsidP="00597516" w:rsidRDefault="00597516" w14:paraId="2454181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:rsidRPr="00B52C9E" w:rsidR="00597516" w:rsidP="00597516" w:rsidRDefault="00930333" w14:paraId="492CF595" w14:textId="66EBF3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597516" w:rsidP="00CD278C" w:rsidRDefault="005C3644" w14:paraId="21F11974" w14:textId="17A08B1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:rsidRPr="00B52C9E" w:rsidR="00E73F38" w:rsidP="00E73F38" w:rsidRDefault="00E73F38" w14:paraId="396A490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Pr="004B423F" w:rsidR="004B423F" w:rsidP="004B423F" w:rsidRDefault="004B423F" w14:paraId="609370A2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Workbook exercises</w:t>
            </w:r>
          </w:p>
          <w:p w:rsidRPr="004B423F" w:rsidR="004B423F" w:rsidP="004B423F" w:rsidRDefault="004B423F" w14:paraId="1354D2DE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Progress checks-Peer evaluations</w:t>
            </w:r>
          </w:p>
          <w:p w:rsidRPr="004B423F" w:rsidR="004B423F" w:rsidP="004B423F" w:rsidRDefault="004B423F" w14:paraId="382A4439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Teacher feedback</w:t>
            </w:r>
          </w:p>
          <w:p w:rsidRPr="004B423F" w:rsidR="004B423F" w:rsidP="004B423F" w:rsidRDefault="004B423F" w14:paraId="488813AD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EBI Response writing.</w:t>
            </w:r>
          </w:p>
          <w:p w:rsidRPr="00B52C9E" w:rsidR="00154388" w:rsidP="004B423F" w:rsidRDefault="00154388" w14:paraId="1134988A" w14:textId="30FCDB2F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E41A1D" w:rsidP="005A50DF" w:rsidRDefault="00E41A1D" w14:paraId="2CFC3B8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:rsidRPr="00B52C9E" w:rsidR="00B619FB" w:rsidP="00157B2C" w:rsidRDefault="00B619FB" w14:paraId="63838D4B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Pr="00B52C9E" w:rsidR="00597516" w:rsidTr="00BA3823" w14:paraId="281F8C5C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7AA8AD2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5C3644" w14:paraId="18233CEB" w14:textId="31C82B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:rsidRPr="00333184" w:rsidR="00C37973" w:rsidP="00C37973" w:rsidRDefault="00C37973" w14:paraId="526054C5" w14:textId="77777777">
            <w:pPr>
              <w:rPr>
                <w:rFonts w:ascii="Cambria" w:hAnsi="Cambria" w:cs="Arial"/>
                <w:b/>
                <w:sz w:val="22"/>
                <w:szCs w:val="22"/>
              </w:rPr>
            </w:pPr>
            <w:r w:rsidRPr="00333184">
              <w:rPr>
                <w:rFonts w:ascii="Cambria" w:hAnsi="Cambria" w:cs="Arial"/>
                <w:b/>
                <w:sz w:val="22"/>
                <w:szCs w:val="22"/>
                <w:highlight w:val="yellow"/>
              </w:rPr>
              <w:t>UNIT2 – GRANDMOTHER’S SONG</w:t>
            </w:r>
          </w:p>
          <w:p w:rsidR="00597516" w:rsidP="00C37973" w:rsidRDefault="00C37973" w14:paraId="08C91EEB" w14:textId="77777777">
            <w:pPr>
              <w:rPr>
                <w:rFonts w:ascii="Cambria" w:hAnsi="Cambria" w:cs="Arial"/>
                <w:bCs/>
                <w:sz w:val="22"/>
                <w:szCs w:val="22"/>
              </w:rPr>
            </w:pPr>
            <w:r>
              <w:rPr>
                <w:rFonts w:ascii="Cambria" w:hAnsi="Cambria" w:cs="Arial"/>
                <w:b/>
                <w:color w:val="3333FF"/>
                <w:sz w:val="22"/>
                <w:szCs w:val="22"/>
              </w:rPr>
              <w:t xml:space="preserve">        </w:t>
            </w:r>
            <w:r w:rsidRPr="00333184">
              <w:rPr>
                <w:rFonts w:ascii="Cambria" w:hAnsi="Cambria" w:cs="Arial"/>
                <w:bCs/>
                <w:sz w:val="22"/>
                <w:szCs w:val="22"/>
              </w:rPr>
              <w:t xml:space="preserve">Read all the extracts and </w:t>
            </w:r>
            <w:r>
              <w:rPr>
                <w:rFonts w:ascii="Cambria" w:hAnsi="Cambria" w:cs="Arial"/>
                <w:bCs/>
                <w:sz w:val="22"/>
                <w:szCs w:val="22"/>
              </w:rPr>
              <w:t>C</w:t>
            </w:r>
            <w:r w:rsidRPr="00333184">
              <w:rPr>
                <w:rFonts w:ascii="Cambria" w:hAnsi="Cambria" w:cs="Arial"/>
                <w:bCs/>
                <w:sz w:val="22"/>
                <w:szCs w:val="22"/>
              </w:rPr>
              <w:t>omprehension</w:t>
            </w:r>
          </w:p>
          <w:p w:rsidRPr="00B52C9E" w:rsidR="00C37973" w:rsidP="00C37973" w:rsidRDefault="00C37973" w14:paraId="1AE4C802" w14:textId="616E2E3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="Cambria" w:hAnsi="Cambria" w:cs="Arial"/>
                <w:bCs/>
                <w:sz w:val="22"/>
                <w:szCs w:val="22"/>
              </w:rPr>
              <w:t>Focus-</w:t>
            </w:r>
            <w:r w:rsidR="00BE2A29">
              <w:rPr>
                <w:rFonts w:ascii="Cambria" w:hAnsi="Cambria" w:cs="Arial"/>
                <w:bCs/>
                <w:sz w:val="22"/>
                <w:szCs w:val="22"/>
              </w:rPr>
              <w:t>Use of figurative language in character description/</w:t>
            </w:r>
            <w:r w:rsidR="002B2959">
              <w:rPr>
                <w:rFonts w:ascii="Cambria" w:hAnsi="Cambria" w:cs="Arial"/>
                <w:bCs/>
                <w:sz w:val="22"/>
                <w:szCs w:val="22"/>
              </w:rPr>
              <w:t>links between plot and character/</w:t>
            </w:r>
            <w:r w:rsidR="00835C61">
              <w:rPr>
                <w:rFonts w:ascii="Cambria" w:hAnsi="Cambria" w:cs="Arial"/>
                <w:bCs/>
                <w:sz w:val="22"/>
                <w:szCs w:val="22"/>
              </w:rPr>
              <w:t>word choices in character description</w:t>
            </w:r>
          </w:p>
        </w:tc>
        <w:tc>
          <w:tcPr>
            <w:tcW w:w="2700" w:type="dxa"/>
          </w:tcPr>
          <w:p w:rsidR="008625FD" w:rsidP="008625FD" w:rsidRDefault="008625FD" w14:paraId="078126C8" w14:textId="313572D4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:rsidRPr="00BA3823" w:rsidR="00B619FB" w:rsidP="00BA3823" w:rsidRDefault="0084694A" w14:paraId="5F9D1445" w14:textId="5BF022DF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Pr="00B52C9E" w:rsidR="00597516" w:rsidTr="009D0C11" w14:paraId="182BE4DB" w14:textId="77777777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5D58717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5F19D3" w14:paraId="75A5D398" w14:textId="03E4A7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:rsidR="00597516" w:rsidP="00597516" w:rsidRDefault="00BB3AF7" w14:paraId="3014DEBB" w14:textId="3CFAF160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Unit 2.5</w:t>
            </w:r>
            <w:r w:rsidR="00EC2379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- comparative study</w:t>
            </w:r>
          </w:p>
          <w:p w:rsidRPr="00EC2379" w:rsidR="00EC2379" w:rsidP="00EC2379" w:rsidRDefault="00EC2379" w14:paraId="7165349C" w14:textId="6BB1A80C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Identify and summar</w:t>
            </w:r>
            <w:r w:rsidR="00F40C15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iz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e the </w:t>
            </w:r>
            <w:r w:rsidR="00F40C15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themes and ideas across the text.</w:t>
            </w:r>
          </w:p>
          <w:p w:rsidR="00BA3823" w:rsidP="00597516" w:rsidRDefault="008F01DD" w14:paraId="51D0AC59" w14:textId="411B3D0D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Unit -2.6 -comparing texts.</w:t>
            </w:r>
          </w:p>
          <w:p w:rsidRPr="00B52C9E" w:rsidR="00BA3823" w:rsidP="00597516" w:rsidRDefault="00BA3823" w14:paraId="75B36A99" w14:textId="7777777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:rsidR="00C2686F" w:rsidP="00C2686F" w:rsidRDefault="00C2686F" w14:paraId="4BD97B9B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:rsidRPr="00796F4C" w:rsidR="00483319" w:rsidP="00C2686F" w:rsidRDefault="00483319" w14:paraId="28FD4AD0" w14:textId="3652111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73F38" w:rsidTr="009D0C11" w14:paraId="376F51CE" w14:textId="77777777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:rsidRPr="00B52C9E" w:rsidR="00E73F38" w:rsidP="00597516" w:rsidRDefault="00E73F38" w14:paraId="66F7707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E73F38" w:rsidP="00CD278C" w:rsidRDefault="005F19D3" w14:paraId="399391B8" w14:textId="4C1898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:rsidRPr="00B52C9E" w:rsidR="0023293E" w:rsidP="00CD278C" w:rsidRDefault="0023293E" w14:paraId="6D4A103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E73F38" w:rsidP="00597516" w:rsidRDefault="00E73F38" w14:paraId="004C0EBF" w14:textId="3A367FC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333184" w:rsidR="009073BB" w:rsidP="009073BB" w:rsidRDefault="009073BB" w14:paraId="41A0D819" w14:textId="77777777">
            <w:pPr>
              <w:rPr>
                <w:rFonts w:ascii="Cambria" w:hAnsi="Cambria" w:cs="Arial"/>
                <w:b/>
                <w:color w:val="000000" w:themeColor="text1"/>
                <w:sz w:val="22"/>
                <w:szCs w:val="22"/>
              </w:rPr>
            </w:pPr>
            <w:r w:rsidRPr="00333184">
              <w:rPr>
                <w:rFonts w:ascii="Cambria" w:hAnsi="Cambria" w:cs="Arial"/>
                <w:b/>
                <w:color w:val="000000" w:themeColor="text1"/>
                <w:sz w:val="22"/>
                <w:szCs w:val="22"/>
                <w:highlight w:val="yellow"/>
              </w:rPr>
              <w:t>UNIT 3 – STRANGE ISLAND</w:t>
            </w:r>
          </w:p>
          <w:p w:rsidRPr="00FC7D1C" w:rsidR="00312133" w:rsidP="009073BB" w:rsidRDefault="009073BB" w14:paraId="0ED535AB" w14:textId="7777777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33184"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>3.1 –</w:t>
            </w:r>
            <w:r w:rsidRPr="00333184">
              <w:rPr>
                <w:rFonts w:ascii="Cambria" w:hAnsi="Cambria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333184"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>THE MYSTERY OF OAK ISLAND</w:t>
            </w:r>
            <w:r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 xml:space="preserve">: </w:t>
            </w:r>
            <w:r w:rsidRPr="00333184"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 xml:space="preserve">Implied meaning/ language techniques </w:t>
            </w:r>
            <w:r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>[oxymoron/hyperbole/</w:t>
            </w:r>
            <w:r w:rsidR="00B84541"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>range of punctuations</w:t>
            </w:r>
            <w:r w:rsidR="00312133"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>]</w:t>
            </w:r>
          </w:p>
          <w:p w:rsidRPr="004315C0" w:rsidR="00FC7D1C" w:rsidP="009073BB" w:rsidRDefault="00FC7D1C" w14:paraId="2ADD19DB" w14:textId="68EB54A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>3.3-Treasre Island-Explicit meanings</w:t>
            </w:r>
            <w:r w:rsidR="004315C0"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>.</w:t>
            </w:r>
          </w:p>
          <w:p w:rsidR="004315C0" w:rsidP="004315C0" w:rsidRDefault="004315C0" w14:paraId="7577F43B" w14:textId="7E33117F">
            <w:pPr>
              <w:pStyle w:val="ListParagraph"/>
              <w:autoSpaceDE w:val="0"/>
              <w:autoSpaceDN w:val="0"/>
              <w:adjustRightInd w:val="0"/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 xml:space="preserve">     Focus-Monologue</w:t>
            </w:r>
            <w:r w:rsidR="002F63E8"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>.</w:t>
            </w:r>
          </w:p>
          <w:p w:rsidRPr="00312133" w:rsidR="00694098" w:rsidP="004315C0" w:rsidRDefault="00694098" w14:paraId="59D7646C" w14:textId="238891BB">
            <w:pPr>
              <w:pStyle w:val="ListParagraph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22486">
              <w:rPr>
                <w:rFonts w:ascii="Cambria" w:hAnsi="Cambria" w:cs="Arial"/>
                <w:bCs/>
                <w:color w:val="000000" w:themeColor="text1"/>
                <w:sz w:val="22"/>
                <w:szCs w:val="22"/>
                <w:highlight w:val="yellow"/>
              </w:rPr>
              <w:t>Complete all extracts</w:t>
            </w:r>
            <w:r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:rsidRPr="00312133" w:rsidR="00C1479E" w:rsidP="00312133" w:rsidRDefault="009073BB" w14:paraId="4D5DF08A" w14:textId="2F37E83D">
            <w:pPr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312133">
              <w:rPr>
                <w:rFonts w:ascii="Cambria" w:hAnsi="Cambria" w:cs="Arial"/>
                <w:bCs/>
                <w:color w:val="000000" w:themeColor="text1"/>
                <w:sz w:val="22"/>
                <w:szCs w:val="22"/>
              </w:rPr>
              <w:t xml:space="preserve">      </w:t>
            </w:r>
          </w:p>
        </w:tc>
        <w:tc>
          <w:tcPr>
            <w:tcW w:w="2700" w:type="dxa"/>
          </w:tcPr>
          <w:p w:rsidRPr="00CD278C" w:rsidR="00C2686F" w:rsidP="00C2686F" w:rsidRDefault="00C2686F" w14:paraId="295AA351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:rsidRPr="00CD278C" w:rsidR="005E4A01" w:rsidP="005E4A01" w:rsidRDefault="005E4A01" w14:paraId="43CE1816" w14:textId="376F185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:rsidRPr="00B52C9E" w:rsidR="00250B97" w:rsidP="00E73F38" w:rsidRDefault="00250B97" w14:paraId="5C5EAF13" w14:textId="795FE74C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597516" w:rsidTr="009D0C11" w14:paraId="69D5860A" w14:textId="77777777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597516" w:rsidP="00597516" w:rsidRDefault="00597516" w14:paraId="44A226E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:rsidRPr="00B52C9E" w:rsidR="00597516" w:rsidP="00597516" w:rsidRDefault="008D0C41" w14:paraId="1BBA2D74" w14:textId="73EEAD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 w:rsidR="00930333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597516" w:rsidP="00CD278C" w:rsidRDefault="00860EFA" w14:paraId="39232339" w14:textId="404D6E9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:rsidR="00930333" w:rsidP="00930333" w:rsidRDefault="00925994" w14:paraId="140B21D8" w14:textId="0B76755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 -4:Persuasive Writing</w:t>
            </w:r>
          </w:p>
          <w:p w:rsidR="00925994" w:rsidP="00F85E41" w:rsidRDefault="00925994" w14:paraId="04FA1BE2" w14:textId="45B242BE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ocus:</w:t>
            </w:r>
            <w:r w:rsidR="00F85E41">
              <w:rPr>
                <w:rFonts w:asciiTheme="minorHAnsi" w:hAnsiTheme="minorHAnsi" w:cstheme="minorHAnsi"/>
                <w:sz w:val="22"/>
                <w:szCs w:val="22"/>
              </w:rPr>
              <w:t>Text/purpose/audience/tone</w:t>
            </w:r>
          </w:p>
          <w:p w:rsidR="00F85E41" w:rsidP="00F85E41" w:rsidRDefault="00F85E41" w14:paraId="2F9ECE58" w14:textId="368B3068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ructure and language features.</w:t>
            </w:r>
          </w:p>
          <w:p w:rsidR="00837458" w:rsidP="00287625" w:rsidRDefault="00837458" w14:paraId="0938595F" w14:textId="717E8B99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suasive techniques</w:t>
            </w:r>
            <w:r w:rsidR="00287625">
              <w:rPr>
                <w:rFonts w:asciiTheme="minorHAnsi" w:hAnsiTheme="minorHAnsi" w:cstheme="minorHAnsi"/>
                <w:sz w:val="22"/>
                <w:szCs w:val="22"/>
              </w:rPr>
              <w:t>[page no 100]</w:t>
            </w:r>
          </w:p>
          <w:p w:rsidRPr="00287625" w:rsidR="00287625" w:rsidP="00287625" w:rsidRDefault="00287625" w14:paraId="0988AD79" w14:textId="60CF92D4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iews-For /against/bias</w:t>
            </w:r>
            <w:r w:rsidR="00DD5BDA">
              <w:rPr>
                <w:rFonts w:asciiTheme="minorHAnsi" w:hAnsiTheme="minorHAnsi" w:cstheme="minorHAnsi"/>
                <w:sz w:val="22"/>
                <w:szCs w:val="22"/>
              </w:rPr>
              <w:t>/voice</w:t>
            </w:r>
          </w:p>
          <w:p w:rsidRPr="00B52C9E" w:rsidR="00F85E41" w:rsidP="00930333" w:rsidRDefault="00F85E41" w14:paraId="112A155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B52C9E" w:rsidR="00597516" w:rsidP="00597516" w:rsidRDefault="00597516" w14:paraId="0A1E10A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1452E5" w:rsidR="005E4A01" w:rsidP="005E4A01" w:rsidRDefault="005E4A01" w14:paraId="2B04BC41" w14:textId="74016EAC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:rsidR="009C147A" w:rsidP="005D4975" w:rsidRDefault="009C147A" w14:paraId="401EA731" w14:textId="79BF0C6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:rsidRPr="00B52C9E" w:rsidR="00611E47" w:rsidP="003E76DE" w:rsidRDefault="00611E47" w14:paraId="1A9539C2" w14:textId="7ED0D2F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8464BA" w:rsidTr="009D0C11" w14:paraId="5A2385AF" w14:textId="77777777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:rsidRPr="00B52C9E" w:rsidR="008464BA" w:rsidP="00597516" w:rsidRDefault="008464BA" w14:paraId="3F84212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8464BA" w:rsidP="00CD278C" w:rsidRDefault="00860EFA" w14:paraId="5EA1A060" w14:textId="179DF44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:rsidR="00594B5F" w:rsidP="00930333" w:rsidRDefault="00594B5F" w14:paraId="05FEC5A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 4.3-Rise of the Machines</w:t>
            </w:r>
            <w:r w:rsidR="004A6234">
              <w:rPr>
                <w:rFonts w:asciiTheme="minorHAnsi" w:hAnsiTheme="minorHAnsi" w:cstheme="minorHAnsi"/>
                <w:sz w:val="22"/>
                <w:szCs w:val="22"/>
              </w:rPr>
              <w:t>-Complete the article with all the related techniques learnt.</w:t>
            </w:r>
          </w:p>
          <w:p w:rsidR="001329C5" w:rsidP="00930333" w:rsidRDefault="001329C5" w14:paraId="5425F5B3" w14:textId="3FAB455D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 book exercises.</w:t>
            </w:r>
          </w:p>
          <w:p w:rsidR="001329C5" w:rsidP="00930333" w:rsidRDefault="0002383B" w14:paraId="567F308C" w14:textId="6E6A64ED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inforcement</w:t>
            </w:r>
          </w:p>
          <w:p w:rsidR="0002383B" w:rsidP="00930333" w:rsidRDefault="0002383B" w14:paraId="0631906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B52C9E" w:rsidR="001329C5" w:rsidP="00930333" w:rsidRDefault="001329C5" w14:paraId="79925E82" w14:textId="2EE9A32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5E4A01" w:rsidP="005E4A01" w:rsidRDefault="00B71A2D" w14:paraId="17B58D34" w14:textId="64F2A8F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 w:rsidR="005E4A01">
              <w:rPr>
                <w:b/>
                <w:bCs/>
                <w:color w:val="0070C0"/>
              </w:rPr>
              <w:t xml:space="preserve"> </w:t>
            </w:r>
            <w:r w:rsidRPr="00CD278C" w:rsidR="005E4A01">
              <w:rPr>
                <w:color w:val="0070C0"/>
              </w:rPr>
              <w:t>- Year 3 &amp; 4 Sports Day</w:t>
            </w:r>
          </w:p>
          <w:p w:rsidRPr="00CD278C" w:rsidR="005E4A01" w:rsidP="005E4A01" w:rsidRDefault="00B71A2D" w14:paraId="2AF6BDF6" w14:textId="24003956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 w:rsidR="005E4A01">
              <w:rPr>
                <w:color w:val="0070C0"/>
              </w:rPr>
              <w:t xml:space="preserve"> - Year 5 &amp; 6 Sports Day</w:t>
            </w:r>
          </w:p>
          <w:p w:rsidR="005E4A01" w:rsidP="005E4A01" w:rsidRDefault="005E4A01" w14:paraId="1F588B34" w14:textId="3513825A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:rsidRPr="009B40B3" w:rsidR="00185676" w:rsidP="009B40B3" w:rsidRDefault="005E4A01" w14:paraId="5C7A47DB" w14:textId="2B5D5CA1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Pr="00B52C9E" w:rsidR="00790FBB" w:rsidTr="00856C7F" w14:paraId="5A0B0F5B" w14:textId="77777777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:rsidRPr="00B52C9E" w:rsidR="00790FBB" w:rsidP="00597516" w:rsidRDefault="00790FBB" w14:paraId="1FCC5E5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:rsidRPr="00B52C9E" w:rsidR="00790FBB" w:rsidP="00505FD5" w:rsidRDefault="008D0C41" w14:paraId="77BE4933" w14:textId="0D0BDE1C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Pr="00790FBB"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Pr="00790FBB" w:rsid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Pr="00790FBB" w:rsid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:rsidR="00427ACF" w:rsidP="006334D6" w:rsidRDefault="005F4EFF" w14:paraId="7558EA3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Pr="00CC1469" w:rsidR="00566F7F">
        <w:rPr>
          <w:rFonts w:asciiTheme="minorHAnsi" w:hAnsiTheme="minorHAnsi"/>
          <w:b/>
          <w:sz w:val="28"/>
          <w:szCs w:val="28"/>
        </w:rPr>
        <w:t xml:space="preserve">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</w:t>
      </w:r>
    </w:p>
    <w:p w:rsidRPr="00100823" w:rsidR="00E30A02" w:rsidP="00100823" w:rsidRDefault="003E53CF" w14:paraId="6F1DA60E" w14:textId="54361111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:rsidRPr="00CC1469" w:rsidR="00E30A02" w:rsidP="00E30A02" w:rsidRDefault="00E30A02" w14:paraId="5F7846EB" w14:textId="77777777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Pr="00B52C9E" w:rsidR="00E30A02" w:rsidTr="0025128A" w14:paraId="0409DC4E" w14:textId="77777777">
        <w:trPr>
          <w:trHeight w:val="593"/>
          <w:jc w:val="center"/>
        </w:trPr>
        <w:tc>
          <w:tcPr>
            <w:tcW w:w="1435" w:type="dxa"/>
            <w:vAlign w:val="center"/>
          </w:tcPr>
          <w:p w:rsidRPr="00B52C9E" w:rsidR="00E30A02" w:rsidP="001275DD" w:rsidRDefault="00E30A02" w14:paraId="24458B8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:rsidRPr="00B52C9E" w:rsidR="00E30A02" w:rsidP="001275DD" w:rsidRDefault="00E30A02" w14:paraId="1B05771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:rsidRPr="00B52C9E" w:rsidR="00E30A02" w:rsidP="001275DD" w:rsidRDefault="00E30A02" w14:paraId="3BB62257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:rsidRPr="00B52C9E" w:rsidR="00E30A02" w:rsidP="00790FBB" w:rsidRDefault="00790FBB" w14:paraId="555048E8" w14:textId="1FA10AD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Pr="00B52C9E" w:rsidR="00E30A02" w:rsidTr="009B40B3" w14:paraId="252EAEA2" w14:textId="77777777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09553EA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:rsidR="00E30A02" w:rsidP="00572D8F" w:rsidRDefault="00572D8F" w14:paraId="64A7D6D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5E4A01" w:rsidP="005E4A01" w:rsidRDefault="005E4A01" w14:paraId="15EA45E2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:rsidRPr="00CD278C" w:rsidR="005E4A01" w:rsidP="005E4A01" w:rsidRDefault="005E4A01" w14:paraId="5787BD07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:rsidRPr="00B52C9E" w:rsidR="005E4A01" w:rsidP="00572D8F" w:rsidRDefault="005E4A01" w14:paraId="26516DDA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72866" w:rsidP="002D14AE" w:rsidRDefault="002F4D8A" w14:paraId="405E8C3B" w14:textId="40195A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:rsidRPr="00B52C9E" w:rsidR="00E30A02" w:rsidP="00790FBB" w:rsidRDefault="00E30A02" w14:paraId="73D9BEFD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="00A67DDA" w:rsidP="00690F09" w:rsidRDefault="00A67DDA" w14:paraId="0806351A" w14:textId="77777777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 w:rsidRPr="00E9274A">
              <w:rPr>
                <w:rFonts w:ascii="Cambria" w:hAnsi="Cambria" w:cstheme="minorHAnsi"/>
                <w:bCs/>
                <w:sz w:val="22"/>
                <w:szCs w:val="22"/>
                <w:highlight w:val="yellow"/>
              </w:rPr>
              <w:t>NGRT -PRACTICE</w:t>
            </w:r>
          </w:p>
          <w:p w:rsidRPr="00D42839" w:rsidR="002E4592" w:rsidP="00E9274A" w:rsidRDefault="002E4592" w14:paraId="0380F031" w14:textId="0223A481">
            <w:pPr>
              <w:pStyle w:val="CalendarInformation"/>
              <w:framePr w:hSpace="0" w:wrap="auto" w:hAnchor="text" w:vAnchor="margin" w:xAlign="left" w:yAlign="inline"/>
              <w:spacing w:line="276" w:lineRule="auto"/>
              <w:ind w:left="8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C147A" w:rsidR="005E4A01" w:rsidP="005E4A01" w:rsidRDefault="008B03D5" w14:paraId="308E3060" w14:textId="14207564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 w:rsidR="005E4A01">
              <w:t>School reopens.</w:t>
            </w:r>
          </w:p>
          <w:p w:rsidRPr="00B52C9E" w:rsidR="00D93EEB" w:rsidP="009C147A" w:rsidRDefault="008B03D5" w14:paraId="2DF4D8D2" w14:textId="1DF48D5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 w:rsidR="009C147A">
              <w:rPr>
                <w:color w:val="00B050"/>
                <w:sz w:val="16"/>
                <w:szCs w:val="16"/>
              </w:rPr>
              <w:t xml:space="preserve"> -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Pr="00B52C9E" w:rsidR="00E30A02" w:rsidTr="009B40B3" w14:paraId="1F71BF39" w14:textId="77777777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0AEE352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78026B" w:rsidR="00E30A02" w:rsidP="00E30A02" w:rsidRDefault="002F4D8A" w14:paraId="08CCFBD5" w14:textId="2F0FE8E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:rsidRPr="00333184" w:rsidR="00A67DDA" w:rsidP="00A67DDA" w:rsidRDefault="00A67DDA" w14:paraId="7EC375B0" w14:textId="77777777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>
              <w:rPr>
                <w:rFonts w:ascii="Cambria" w:hAnsi="Cambria" w:cstheme="minorHAnsi"/>
                <w:bCs/>
                <w:sz w:val="22"/>
                <w:szCs w:val="22"/>
              </w:rPr>
              <w:t xml:space="preserve">UNIT -5 </w:t>
            </w:r>
            <w:r w:rsidRPr="00333184">
              <w:rPr>
                <w:rFonts w:ascii="Cambria" w:hAnsi="Cambria" w:cstheme="minorHAnsi"/>
                <w:bCs/>
                <w:sz w:val="22"/>
                <w:szCs w:val="22"/>
              </w:rPr>
              <w:t xml:space="preserve"> </w:t>
            </w:r>
          </w:p>
          <w:p w:rsidR="00A67DDA" w:rsidP="00A67DDA" w:rsidRDefault="00A67DDA" w14:paraId="2B86E556" w14:textId="7777777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="Cambria" w:hAnsi="Cambria" w:cstheme="minorHAnsi"/>
                <w:bCs/>
                <w:sz w:val="22"/>
                <w:szCs w:val="22"/>
              </w:rPr>
            </w:pPr>
            <w:r>
              <w:rPr>
                <w:rFonts w:ascii="Cambria" w:hAnsi="Cambria" w:cstheme="minorHAnsi"/>
                <w:bCs/>
                <w:sz w:val="22"/>
                <w:szCs w:val="22"/>
              </w:rPr>
              <w:t xml:space="preserve">        Persuasive reinforced: Features reinforced</w:t>
            </w:r>
          </w:p>
          <w:p w:rsidR="00A67DDA" w:rsidP="00D223E7" w:rsidRDefault="00A67DDA" w14:paraId="7118EC94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5"/>
              </w:num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42839">
              <w:rPr>
                <w:rFonts w:asciiTheme="minorHAnsi" w:hAnsiTheme="minorHAnsi" w:cstheme="minorHAnsi"/>
                <w:bCs/>
                <w:sz w:val="22"/>
                <w:szCs w:val="22"/>
              </w:rPr>
              <w:t>Unit 5:-False Heroes-Identify and annotate all the language techniques learnt and annotate and explain the effect .</w:t>
            </w:r>
          </w:p>
          <w:p w:rsidR="00A67DDA" w:rsidP="00D223E7" w:rsidRDefault="00A67DDA" w14:paraId="6438EFE3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5"/>
              </w:num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Focus-coordinating and subordinating  conjuntions </w:t>
            </w:r>
          </w:p>
          <w:p w:rsidR="00A67DDA" w:rsidP="00D223E7" w:rsidRDefault="00A67DDA" w14:paraId="7757B6B2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5"/>
              </w:num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valuate the textual activity based questions on comparative analysis/evaluation type questions in the same unit.</w:t>
            </w:r>
          </w:p>
          <w:p w:rsidRPr="00D223E7" w:rsidR="00D223E7" w:rsidP="00D223E7" w:rsidRDefault="00D223E7" w14:paraId="6545A21F" w14:textId="1E78A338">
            <w:pPr>
              <w:pStyle w:val="ListParagraph"/>
              <w:numPr>
                <w:ilvl w:val="0"/>
                <w:numId w:val="15"/>
              </w:numPr>
              <w:spacing w:after="160" w:line="278" w:lineRule="auto"/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ck.</w:t>
            </w:r>
          </w:p>
          <w:p w:rsidRPr="0078026B" w:rsidR="00F261C9" w:rsidP="00BA5EC6" w:rsidRDefault="00F261C9" w14:paraId="3AE5DA4B" w14:textId="2DC6AD2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422B43" w:rsidP="00772049" w:rsidRDefault="00772049" w14:paraId="28F022BF" w14:textId="4CCEC6C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Pr="00B52C9E" w:rsidR="00E30A02" w:rsidTr="0025128A" w14:paraId="4B1FDFE1" w14:textId="77777777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69C1AC4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2F4D8A" w14:paraId="45FAC69B" w14:textId="0D9FA6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:rsidRPr="00333184" w:rsidR="00A67DDA" w:rsidP="00A67DDA" w:rsidRDefault="00E9274A" w14:paraId="24787F5E" w14:textId="0D410953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>
              <w:rPr>
                <w:rFonts w:ascii="Cambria" w:hAnsi="Cambria" w:cstheme="minorHAnsi"/>
                <w:bCs/>
                <w:sz w:val="22"/>
                <w:szCs w:val="22"/>
              </w:rPr>
              <w:t xml:space="preserve">Unit </w:t>
            </w:r>
            <w:r w:rsidRPr="00333184" w:rsidR="00A67DDA">
              <w:rPr>
                <w:rFonts w:ascii="Cambria" w:hAnsi="Cambria" w:cstheme="minorHAnsi"/>
                <w:bCs/>
                <w:sz w:val="22"/>
                <w:szCs w:val="22"/>
              </w:rPr>
              <w:t>5 Superheroes</w:t>
            </w:r>
            <w:r w:rsidR="00A67DDA">
              <w:rPr>
                <w:rFonts w:ascii="Cambria" w:hAnsi="Cambria" w:cstheme="minorHAnsi"/>
                <w:bCs/>
                <w:sz w:val="22"/>
                <w:szCs w:val="22"/>
              </w:rPr>
              <w:t xml:space="preserve"> - </w:t>
            </w:r>
          </w:p>
          <w:p w:rsidR="00A67DDA" w:rsidP="00A67DDA" w:rsidRDefault="00A67DDA" w14:paraId="3DBAF71D" w14:textId="77777777">
            <w:pPr>
              <w:autoSpaceDE w:val="0"/>
              <w:autoSpaceDN w:val="0"/>
              <w:adjustRightInd w:val="0"/>
              <w:rPr>
                <w:rFonts w:ascii="Cambria" w:hAnsi="Cambria" w:cstheme="minorHAnsi"/>
                <w:bCs/>
                <w:sz w:val="22"/>
                <w:szCs w:val="22"/>
              </w:rPr>
            </w:pPr>
            <w:r>
              <w:rPr>
                <w:rFonts w:ascii="Cambria" w:hAnsi="Cambria" w:cstheme="minorHAnsi"/>
                <w:bCs/>
                <w:sz w:val="22"/>
                <w:szCs w:val="22"/>
              </w:rPr>
              <w:t xml:space="preserve">        </w:t>
            </w:r>
            <w:r w:rsidRPr="00333184">
              <w:rPr>
                <w:rFonts w:ascii="Cambria" w:hAnsi="Cambria" w:cstheme="minorHAnsi"/>
                <w:bCs/>
                <w:sz w:val="22"/>
                <w:szCs w:val="22"/>
              </w:rPr>
              <w:t>Introduction to Superhero Stories</w:t>
            </w:r>
            <w:r>
              <w:rPr>
                <w:rFonts w:ascii="Cambria" w:hAnsi="Cambria" w:cstheme="minorHAnsi"/>
                <w:bCs/>
                <w:sz w:val="22"/>
                <w:szCs w:val="22"/>
              </w:rPr>
              <w:t>-Focus-conventions/comment on its aspect of voices/plot a character for a superhero film.</w:t>
            </w:r>
          </w:p>
          <w:p w:rsidRPr="0057294E" w:rsidR="00A67DDA" w:rsidP="00A67DDA" w:rsidRDefault="00A67DDA" w14:paraId="48A6F5B1" w14:textId="77777777">
            <w:pPr>
              <w:autoSpaceDE w:val="0"/>
              <w:autoSpaceDN w:val="0"/>
              <w:adjustRightInd w:val="0"/>
              <w:rPr>
                <w:rFonts w:ascii="Cambria" w:hAnsi="Cambria" w:cstheme="minorHAnsi"/>
                <w:bCs/>
                <w:sz w:val="22"/>
                <w:szCs w:val="22"/>
                <w:highlight w:val="yellow"/>
              </w:rPr>
            </w:pPr>
            <w:r w:rsidRPr="0057294E">
              <w:rPr>
                <w:rFonts w:ascii="Cambria" w:hAnsi="Cambria" w:cstheme="minorHAnsi"/>
                <w:bCs/>
                <w:sz w:val="22"/>
                <w:szCs w:val="22"/>
                <w:highlight w:val="yellow"/>
              </w:rPr>
              <w:t>Work book exercises</w:t>
            </w:r>
          </w:p>
          <w:p w:rsidRPr="00B52C9E" w:rsidR="00723554" w:rsidP="00E9274A" w:rsidRDefault="00723554" w14:paraId="40A20598" w14:textId="6F517EC0">
            <w:pPr>
              <w:pStyle w:val="CalendarInformation"/>
              <w:framePr w:hSpace="0" w:wrap="auto" w:hAnchor="text" w:vAnchor="margin" w:xAlign="left" w:yAlign="inline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796F4C" w:rsidP="00B111D1" w:rsidRDefault="005E4A01" w14:paraId="2C1C0CB2" w14:textId="39D5DB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Pr="00B52C9E" w:rsidR="00E30A02" w:rsidTr="0025128A" w14:paraId="00CEECAF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0DCA51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9D008F" w:rsidR="008529AE" w:rsidP="009D008F" w:rsidRDefault="0025128A" w14:paraId="4BB526FC" w14:textId="16BB27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:rsidRPr="00B52C9E" w:rsidR="00E30A02" w:rsidP="00E30A02" w:rsidRDefault="00E30A02" w14:paraId="7FA57905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4B423F" w:rsidR="00E30A02" w:rsidP="00E30A02" w:rsidRDefault="004B423F" w14:paraId="2DDBEC52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Workbook exercises</w:t>
            </w:r>
          </w:p>
          <w:p w:rsidRPr="004B423F" w:rsidR="004B423F" w:rsidP="00E30A02" w:rsidRDefault="004B423F" w14:paraId="44BB7935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Progress checks-Peer evaluations</w:t>
            </w:r>
          </w:p>
          <w:p w:rsidRPr="004B423F" w:rsidR="004B423F" w:rsidP="00E30A02" w:rsidRDefault="004B423F" w14:paraId="2125A862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Teacher feedback</w:t>
            </w:r>
          </w:p>
          <w:p w:rsidRPr="004B423F" w:rsidR="004B423F" w:rsidP="00E30A02" w:rsidRDefault="004B423F" w14:paraId="395CB7F3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EBI Response writing.</w:t>
            </w:r>
          </w:p>
          <w:p w:rsidRPr="00B52C9E" w:rsidR="004B423F" w:rsidP="00E30A02" w:rsidRDefault="004B423F" w14:paraId="0A20AF1A" w14:textId="0BEDDD4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Library lesson-Reading Retrieval</w:t>
            </w:r>
          </w:p>
        </w:tc>
        <w:tc>
          <w:tcPr>
            <w:tcW w:w="2520" w:type="dxa"/>
          </w:tcPr>
          <w:p w:rsidRPr="00CD278C" w:rsidR="008E3719" w:rsidP="008E3719" w:rsidRDefault="008E3719" w14:paraId="22DDF488" w14:textId="091A611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:rsidRPr="00CD278C" w:rsidR="008E3719" w:rsidP="008E3719" w:rsidRDefault="008E3719" w14:paraId="37FADCB3" w14:textId="00D047D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:rsidRPr="00BA0169" w:rsidR="00E30A02" w:rsidP="003316D6" w:rsidRDefault="00E30A02" w14:paraId="0F27B171" w14:textId="4150B306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Pr="00B52C9E" w:rsidR="00E30A02" w:rsidTr="009B40B3" w14:paraId="11661EF7" w14:textId="77777777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E30A02" w:rsidP="00E30A02" w:rsidRDefault="00E30A02" w14:paraId="1D5AA4A2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:rsidR="00572D8F" w:rsidP="00E30A02" w:rsidRDefault="00A71676" w14:paraId="396A9107" w14:textId="32A8E7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 w:rsidR="00572D8F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5E4A01" w:rsidP="00CD278C" w:rsidRDefault="005E4A01" w14:paraId="30BC5286" w14:textId="43B69E5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:rsidRPr="00B52C9E" w:rsidR="00E30A02" w:rsidP="00E30A02" w:rsidRDefault="00E30A02" w14:paraId="484A850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25128A" w14:paraId="6DDE7100" w14:textId="3E358F2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:rsidR="00E30A02" w:rsidP="00E30A02" w:rsidRDefault="00AC5A65" w14:paraId="2029A7F3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nit -6:3-</w:t>
            </w:r>
            <w:r w:rsidR="00CD203C">
              <w:rPr>
                <w:rFonts w:asciiTheme="minorHAnsi" w:hAnsiTheme="minorHAnsi" w:cstheme="minorHAnsi"/>
                <w:bCs/>
                <w:sz w:val="22"/>
                <w:szCs w:val="22"/>
              </w:rPr>
              <w:t>Fable Story</w:t>
            </w:r>
          </w:p>
          <w:p w:rsidR="00CD203C" w:rsidP="00CD203C" w:rsidRDefault="00CD203C" w14:paraId="2679CFD2" w14:textId="088E3BA1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dentify and Analyse</w:t>
            </w:r>
            <w:r w:rsidR="00452B6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 fable story</w:t>
            </w:r>
          </w:p>
          <w:p w:rsidR="00CD203C" w:rsidP="00CD203C" w:rsidRDefault="00CD203C" w14:paraId="6DB0DB03" w14:textId="77777777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tructure and language</w:t>
            </w:r>
          </w:p>
          <w:p w:rsidR="00CD203C" w:rsidP="00CD203C" w:rsidRDefault="00CD203C" w14:paraId="55E0C3D4" w14:textId="183F984C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mment on language features</w:t>
            </w:r>
            <w:r w:rsidR="00D3425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its impact.</w:t>
            </w:r>
          </w:p>
          <w:p w:rsidRPr="00CD203C" w:rsidR="00CD203C" w:rsidP="00CD203C" w:rsidRDefault="00280FAC" w14:paraId="09A1F8D3" w14:textId="74229745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mportance of types of characters </w:t>
            </w:r>
            <w:r w:rsidR="00B82F7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/connective/sentence structures </w:t>
            </w:r>
          </w:p>
        </w:tc>
        <w:tc>
          <w:tcPr>
            <w:tcW w:w="2520" w:type="dxa"/>
          </w:tcPr>
          <w:p w:rsidR="00B66E6C" w:rsidP="00EE1418" w:rsidRDefault="00DB42DF" w14:paraId="680CA175" w14:textId="571443D6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 w:rsidR="001452E5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:rsidRPr="00B66E6C" w:rsidR="0065417F" w:rsidP="0065417F" w:rsidRDefault="0065417F" w14:paraId="49D87DFD" w14:textId="519707B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Pr="00B52C9E" w:rsidR="00AA6B49" w:rsidTr="0025128A" w14:paraId="37EAC44E" w14:textId="77777777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:rsidRPr="00D72866" w:rsidR="00AA6B49" w:rsidP="00E30A02" w:rsidRDefault="00AA6B49" w14:paraId="1797C9F5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="00AA6B49" w:rsidP="00E30A02" w:rsidRDefault="00AF21EB" w14:paraId="352B8270" w14:textId="5BD961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:rsidR="00452B6A" w:rsidP="00452B6A" w:rsidRDefault="00452B6A" w14:paraId="2ADB2987" w14:textId="1D47AD8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nit -6:3-Fable Story-Continued</w:t>
            </w:r>
          </w:p>
          <w:p w:rsidR="00452B6A" w:rsidP="004D767A" w:rsidRDefault="00D3425E" w14:paraId="7A4D96A4" w14:textId="5833848C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irst draft</w:t>
            </w:r>
          </w:p>
          <w:p w:rsidRPr="004F024B" w:rsidR="004D767A" w:rsidP="004D767A" w:rsidRDefault="004D767A" w14:paraId="55177128" w14:textId="77777777">
            <w:pPr>
              <w:pStyle w:val="ListParagraph"/>
              <w:numPr>
                <w:ilvl w:val="0"/>
                <w:numId w:val="18"/>
              </w:numPr>
              <w:spacing w:after="160" w:line="278" w:lineRule="auto"/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ck.</w:t>
            </w:r>
          </w:p>
          <w:p w:rsidRPr="00452B6A" w:rsidR="00D3425E" w:rsidP="004D767A" w:rsidRDefault="004D767A" w14:paraId="447C596A" w14:textId="11897F3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inal draft.</w:t>
            </w:r>
          </w:p>
          <w:p w:rsidRPr="00B52C9E" w:rsidR="00AA6B49" w:rsidP="00E30A02" w:rsidRDefault="00AA6B49" w14:paraId="6137D2A2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5E4A01" w:rsidP="005E4A01" w:rsidRDefault="005E4A01" w14:paraId="1DCBBD6D" w14:textId="649CEAD9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</w:p>
          <w:p w:rsidR="00AA6B49" w:rsidP="00796F4C" w:rsidRDefault="00DB42DF" w14:paraId="359889C9" w14:textId="7748B934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Pr="00B52C9E" w:rsidR="00E30A02" w:rsidTr="009B40B3" w14:paraId="4DD93706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5254B8E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F27905" w14:paraId="22D04BF9" w14:textId="609AA6C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:rsidRPr="00333184" w:rsidR="008F50C8" w:rsidP="008F50C8" w:rsidRDefault="008F50C8" w14:paraId="3BC81A50" w14:textId="77777777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 w:rsidRPr="00333184">
              <w:rPr>
                <w:rFonts w:ascii="Cambria" w:hAnsi="Cambria" w:cstheme="minorHAnsi"/>
                <w:bCs/>
                <w:sz w:val="22"/>
                <w:szCs w:val="22"/>
              </w:rPr>
              <w:t>6.5: A SMALLER MONSTER</w:t>
            </w:r>
          </w:p>
          <w:p w:rsidR="00572D8F" w:rsidP="008F50C8" w:rsidRDefault="008F50C8" w14:paraId="2BFF4A94" w14:textId="06A64024">
            <w:pPr>
              <w:pStyle w:val="CalendarInformation"/>
              <w:framePr w:hSpace="0" w:wrap="auto" w:hAnchor="text" w:vAnchor="margin" w:xAlign="left" w:yAlign="inline"/>
              <w:rPr>
                <w:rFonts w:ascii="Cambria" w:hAnsi="Cambria" w:cstheme="minorHAnsi"/>
                <w:bCs/>
                <w:sz w:val="22"/>
                <w:szCs w:val="22"/>
              </w:rPr>
            </w:pPr>
            <w:r w:rsidRPr="00333184">
              <w:rPr>
                <w:rFonts w:ascii="Cambria" w:hAnsi="Cambria" w:cstheme="minorHAnsi"/>
                <w:bCs/>
                <w:sz w:val="22"/>
                <w:szCs w:val="22"/>
              </w:rPr>
              <w:t xml:space="preserve">         Poem- The Scorpion</w:t>
            </w:r>
          </w:p>
          <w:p w:rsidR="00124303" w:rsidP="008F50C8" w:rsidRDefault="00124303" w14:paraId="48FA6793" w14:textId="6BAB127C">
            <w:pPr>
              <w:pStyle w:val="CalendarInformation"/>
              <w:framePr w:hSpace="0" w:wrap="auto" w:hAnchor="text" w:vAnchor="margin" w:xAlign="left" w:yAlign="inline"/>
              <w:rPr>
                <w:rFonts w:ascii="Cambria" w:hAnsi="Cambria" w:cstheme="minorHAnsi"/>
                <w:bCs/>
                <w:sz w:val="22"/>
                <w:szCs w:val="22"/>
              </w:rPr>
            </w:pPr>
            <w:r>
              <w:rPr>
                <w:rFonts w:ascii="Cambria" w:hAnsi="Cambria" w:cstheme="minorHAnsi"/>
                <w:bCs/>
                <w:sz w:val="22"/>
                <w:szCs w:val="22"/>
              </w:rPr>
              <w:t>Focus-r</w:t>
            </w:r>
            <w:r w:rsidR="00C121FA">
              <w:rPr>
                <w:rFonts w:ascii="Cambria" w:hAnsi="Cambria" w:cstheme="minorHAnsi"/>
                <w:bCs/>
                <w:sz w:val="22"/>
                <w:szCs w:val="22"/>
              </w:rPr>
              <w:t>h</w:t>
            </w:r>
            <w:r>
              <w:rPr>
                <w:rFonts w:ascii="Cambria" w:hAnsi="Cambria" w:cstheme="minorHAnsi"/>
                <w:bCs/>
                <w:sz w:val="22"/>
                <w:szCs w:val="22"/>
              </w:rPr>
              <w:t>yt</w:t>
            </w:r>
            <w:r w:rsidR="00C121FA">
              <w:rPr>
                <w:rFonts w:ascii="Cambria" w:hAnsi="Cambria" w:cstheme="minorHAnsi"/>
                <w:bCs/>
                <w:sz w:val="22"/>
                <w:szCs w:val="22"/>
              </w:rPr>
              <w:t>hm</w:t>
            </w:r>
            <w:r>
              <w:rPr>
                <w:rFonts w:ascii="Cambria" w:hAnsi="Cambria" w:cstheme="minorHAnsi"/>
                <w:bCs/>
                <w:sz w:val="22"/>
                <w:szCs w:val="22"/>
              </w:rPr>
              <w:t>/rhyme/</w:t>
            </w:r>
            <w:r w:rsidR="00A1293D">
              <w:rPr>
                <w:rFonts w:ascii="Cambria" w:hAnsi="Cambria" w:cstheme="minorHAnsi"/>
                <w:bCs/>
                <w:sz w:val="22"/>
                <w:szCs w:val="22"/>
              </w:rPr>
              <w:t>comparative adjectives</w:t>
            </w:r>
            <w:r w:rsidR="00EA2943">
              <w:rPr>
                <w:rFonts w:ascii="Cambria" w:hAnsi="Cambria" w:cstheme="minorHAnsi"/>
                <w:bCs/>
                <w:sz w:val="22"/>
                <w:szCs w:val="22"/>
              </w:rPr>
              <w:t>/extended metaphor.</w:t>
            </w:r>
          </w:p>
          <w:p w:rsidRPr="00B52C9E" w:rsidR="005933A1" w:rsidP="008F50C8" w:rsidRDefault="005933A1" w14:paraId="16ACF7FB" w14:textId="062C7C7C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Cambria" w:hAnsi="Cambria" w:cstheme="minorHAnsi"/>
                <w:bCs/>
                <w:sz w:val="22"/>
                <w:szCs w:val="22"/>
              </w:rPr>
              <w:t>Comparing the poems-</w:t>
            </w:r>
            <w:r w:rsidR="00BB7961">
              <w:rPr>
                <w:rFonts w:ascii="Cambria" w:hAnsi="Cambria" w:cstheme="minorHAnsi"/>
                <w:bCs/>
                <w:sz w:val="22"/>
                <w:szCs w:val="22"/>
              </w:rPr>
              <w:t>response writing.</w:t>
            </w:r>
          </w:p>
          <w:p w:rsidRPr="00B52C9E" w:rsidR="00E30A02" w:rsidP="00572D8F" w:rsidRDefault="00E30A02" w14:paraId="7BDCCF4D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="005E4A01" w:rsidP="005E4A01" w:rsidRDefault="005E4A01" w14:paraId="18017A31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:rsidRPr="00855CC0" w:rsidR="00A71676" w:rsidP="00E30A02" w:rsidRDefault="00A71676" w14:paraId="6109BE5F" w14:textId="2275B084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Pr="00B52C9E" w:rsidR="00E30A02" w:rsidTr="009B40B3" w14:paraId="4C1F9C51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120CC5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72866" w:rsidP="00E30A02" w:rsidRDefault="00F27905" w14:paraId="25DEA18B" w14:textId="512CCC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:rsidRPr="00B52C9E" w:rsidR="00E30A02" w:rsidP="00E30A02" w:rsidRDefault="00CE306C" w14:paraId="68E82989" w14:textId="4248AC0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inforcement</w:t>
            </w:r>
          </w:p>
        </w:tc>
        <w:tc>
          <w:tcPr>
            <w:tcW w:w="2520" w:type="dxa"/>
          </w:tcPr>
          <w:p w:rsidRPr="0065626E" w:rsidR="0065626E" w:rsidP="0065626E" w:rsidRDefault="005E4A01" w14:paraId="4C7B58F8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Pr="0065626E" w:rsid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5E4A01" w:rsidP="005E4A01" w:rsidRDefault="005E4A01" w14:paraId="51B80AE8" w14:textId="3311133D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="00671C48" w:rsidRDefault="00671C48" w14:paraId="2D8E6E06" w14:textId="0CC737E5"/>
        </w:tc>
      </w:tr>
      <w:tr w:rsidRPr="00B52C9E" w:rsidR="00E30A02" w:rsidTr="009B40B3" w14:paraId="751D38E0" w14:textId="77777777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73BCBB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:rsidRPr="00B52C9E" w:rsidR="00572D8F" w:rsidP="00E30A02" w:rsidRDefault="00572D8F" w14:paraId="2A7F474E" w14:textId="03079EB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0A02" w:rsidP="00E30A02" w:rsidRDefault="00E30A02" w14:paraId="6FDF3C4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D72866" w:rsidR="00E30A02" w:rsidP="00E30A02" w:rsidRDefault="00E44EAA" w14:paraId="62191BF4" w14:textId="5F5AA78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:rsidRPr="00B52C9E" w:rsidR="003B7DDC" w:rsidP="00E30A02" w:rsidRDefault="003B7DDC" w14:paraId="785252A7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4B423F" w:rsidR="00CE306C" w:rsidP="00CE306C" w:rsidRDefault="00CE306C" w14:paraId="34FC3C43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Workbook exercises</w:t>
            </w:r>
          </w:p>
          <w:p w:rsidRPr="004B423F" w:rsidR="00CE306C" w:rsidP="00CE306C" w:rsidRDefault="00CE306C" w14:paraId="4BA09B4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Progress checks-Peer evaluations</w:t>
            </w:r>
          </w:p>
          <w:p w:rsidRPr="004B423F" w:rsidR="00CE306C" w:rsidP="00CE306C" w:rsidRDefault="00CE306C" w14:paraId="6B71AA7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Teacher feedback</w:t>
            </w:r>
          </w:p>
          <w:p w:rsidRPr="004B423F" w:rsidR="00CE306C" w:rsidP="00CE306C" w:rsidRDefault="00CE306C" w14:paraId="02A56F80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EBI Response writing.</w:t>
            </w:r>
          </w:p>
          <w:p w:rsidRPr="00B52C9E" w:rsidR="00E30A02" w:rsidP="00CE306C" w:rsidRDefault="00CE306C" w14:paraId="090378DD" w14:textId="1FB3341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Library lesson-Reading Retrieval</w:t>
            </w:r>
          </w:p>
        </w:tc>
        <w:tc>
          <w:tcPr>
            <w:tcW w:w="2520" w:type="dxa"/>
          </w:tcPr>
          <w:p w:rsidRPr="009C734C" w:rsidR="00E30A02" w:rsidP="00E30A02" w:rsidRDefault="00E30A02" w14:paraId="654076DF" w14:textId="718B00B3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46010D" w:rsidTr="0046010D" w14:paraId="35A679FC" w14:textId="77777777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:rsidRPr="00B52C9E" w:rsidR="0046010D" w:rsidP="00E30A02" w:rsidRDefault="0046010D" w14:paraId="2CDE503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CD278C" w:rsidR="0046010D" w:rsidP="00BE0481" w:rsidRDefault="0046010D" w14:paraId="522A23A6" w14:textId="4642BDB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Pr="00B52C9E" w:rsidR="00E30A02" w:rsidTr="009B40B3" w14:paraId="04B6BE0E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D1BF0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B37E6C" w14:paraId="33F377E5" w14:textId="0DECF0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:rsidRPr="00333184" w:rsidR="00EC6B69" w:rsidP="00EC6B69" w:rsidRDefault="00EC6B69" w14:paraId="51A90651" w14:textId="77777777">
            <w:pPr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333184">
              <w:rPr>
                <w:rFonts w:ascii="Cambria" w:hAnsi="Cambria" w:cstheme="minorHAnsi"/>
                <w:b/>
                <w:sz w:val="22"/>
                <w:szCs w:val="22"/>
                <w:highlight w:val="yellow"/>
              </w:rPr>
              <w:t>UNIT 7: THE PLANTATION</w:t>
            </w:r>
          </w:p>
          <w:p w:rsidR="00E30A02" w:rsidP="00EC6B69" w:rsidRDefault="00EC6B69" w14:paraId="614E38C6" w14:textId="36CC23DC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 w:rsidRPr="00333184">
              <w:rPr>
                <w:rFonts w:ascii="Cambria" w:hAnsi="Cambria" w:cstheme="minorHAnsi"/>
                <w:b/>
                <w:sz w:val="22"/>
                <w:szCs w:val="22"/>
              </w:rPr>
              <w:t xml:space="preserve">        </w:t>
            </w:r>
            <w:r w:rsidRPr="00333184">
              <w:rPr>
                <w:rFonts w:ascii="Cambria" w:hAnsi="Cambria" w:cstheme="minorHAnsi"/>
                <w:bCs/>
                <w:sz w:val="22"/>
                <w:szCs w:val="22"/>
              </w:rPr>
              <w:t>7.1 – THE BROKEN PIPE</w:t>
            </w:r>
            <w:r>
              <w:rPr>
                <w:rFonts w:ascii="Cambria" w:hAnsi="Cambria" w:cstheme="minorHAnsi"/>
                <w:bCs/>
                <w:sz w:val="22"/>
                <w:szCs w:val="22"/>
              </w:rPr>
              <w:t xml:space="preserve"> –</w:t>
            </w:r>
          </w:p>
          <w:p w:rsidR="00EC6B69" w:rsidP="00EC6B69" w:rsidRDefault="00EC6B69" w14:paraId="7B2212BD" w14:textId="77777777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>
              <w:rPr>
                <w:rFonts w:ascii="Cambria" w:hAnsi="Cambria" w:cstheme="minorHAnsi"/>
                <w:bCs/>
                <w:sz w:val="22"/>
                <w:szCs w:val="22"/>
              </w:rPr>
              <w:t>Comment on writer’s choice of language</w:t>
            </w:r>
            <w:r w:rsidR="0009508C">
              <w:rPr>
                <w:rFonts w:ascii="Cambria" w:hAnsi="Cambria" w:cstheme="minorHAnsi"/>
                <w:bCs/>
                <w:sz w:val="22"/>
                <w:szCs w:val="22"/>
              </w:rPr>
              <w:t xml:space="preserve">/setting/charac ter/imagery </w:t>
            </w:r>
            <w:r>
              <w:rPr>
                <w:rFonts w:ascii="Cambria" w:hAnsi="Cambria" w:cstheme="minorHAnsi"/>
                <w:bCs/>
                <w:sz w:val="22"/>
                <w:szCs w:val="22"/>
              </w:rPr>
              <w:t xml:space="preserve"> and techniques and explain.</w:t>
            </w:r>
          </w:p>
          <w:p w:rsidR="007F6E39" w:rsidP="00EC6B69" w:rsidRDefault="007F6E39" w14:paraId="4FF31BF7" w14:textId="77777777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>
              <w:rPr>
                <w:rFonts w:ascii="Cambria" w:hAnsi="Cambria" w:cstheme="minorHAnsi"/>
                <w:bCs/>
                <w:sz w:val="22"/>
                <w:szCs w:val="22"/>
              </w:rPr>
              <w:t>Analysis in detail-character analysis-writers feelings and attitude/mood.</w:t>
            </w:r>
          </w:p>
          <w:p w:rsidRPr="007F6E39" w:rsidR="007F6E39" w:rsidP="00EC6B69" w:rsidRDefault="007F6E39" w14:paraId="1E4B558C" w14:textId="4268F7B1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65626E" w:rsidR="0065626E" w:rsidP="0065626E" w:rsidRDefault="00A60F4E" w14:paraId="62FBE53F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 w:rsidR="00BE0481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Pr="0065626E" w:rsid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BE0481" w:rsidP="00BE0481" w:rsidRDefault="00BE0481" w14:paraId="7547A5AA" w14:textId="74968C35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Pr="00C743E6" w:rsidR="00073CB4" w:rsidP="001B23C4" w:rsidRDefault="00073CB4" w14:paraId="785F8D25" w14:textId="3151B3CA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5F360C23" w14:textId="77777777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1A5CB1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B37E6C" w14:paraId="006C3CEC" w14:textId="3479768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:rsidRPr="00C0195F" w:rsidR="00E30A02" w:rsidP="00E30A02" w:rsidRDefault="00E9115F" w14:paraId="2DEC941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95F">
              <w:rPr>
                <w:rFonts w:asciiTheme="minorHAnsi" w:hAnsiTheme="minorHAnsi" w:cstheme="minorHAnsi"/>
                <w:sz w:val="22"/>
                <w:szCs w:val="22"/>
              </w:rPr>
              <w:t>UNIT 7-Diary entry</w:t>
            </w:r>
          </w:p>
          <w:p w:rsidRPr="00C0195F" w:rsidR="00E9115F" w:rsidP="00C31F7B" w:rsidRDefault="00E9115F" w14:paraId="0BEBBFBA" w14:textId="77777777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color w:val="C00000"/>
                <w:sz w:val="22"/>
                <w:szCs w:val="22"/>
              </w:rPr>
            </w:pPr>
            <w:r w:rsidRPr="00C0195F">
              <w:rPr>
                <w:rFonts w:asciiTheme="minorHAnsi" w:hAnsiTheme="minorHAnsi" w:cstheme="minorHAnsi"/>
                <w:sz w:val="22"/>
                <w:szCs w:val="22"/>
              </w:rPr>
              <w:t>Structure/language features of Diary entry.</w:t>
            </w:r>
          </w:p>
          <w:p w:rsidRPr="00C07EF2" w:rsidR="00C0195F" w:rsidP="00C31F7B" w:rsidRDefault="00C0195F" w14:paraId="122E8BC7" w14:textId="77777777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C0195F">
              <w:rPr>
                <w:rFonts w:asciiTheme="minorHAnsi" w:hAnsiTheme="minorHAnsi" w:cstheme="minorHAnsi"/>
                <w:sz w:val="22"/>
                <w:szCs w:val="22"/>
              </w:rPr>
              <w:t>Diary Entry writing from the character</w:t>
            </w:r>
            <w:r w:rsidR="000F531A">
              <w:rPr>
                <w:rFonts w:asciiTheme="minorHAnsi" w:hAnsiTheme="minorHAnsi" w:cstheme="minorHAnsi"/>
                <w:sz w:val="22"/>
                <w:szCs w:val="22"/>
              </w:rPr>
              <w:t>’s</w:t>
            </w:r>
            <w:r w:rsidRPr="00C0195F">
              <w:rPr>
                <w:rFonts w:asciiTheme="minorHAnsi" w:hAnsiTheme="minorHAnsi" w:cstheme="minorHAnsi"/>
                <w:sz w:val="22"/>
                <w:szCs w:val="22"/>
              </w:rPr>
              <w:t xml:space="preserve"> point of view.</w:t>
            </w:r>
          </w:p>
          <w:p w:rsidRPr="004F024B" w:rsidR="00C31F7B" w:rsidP="00C31F7B" w:rsidRDefault="00C31F7B" w14:paraId="6175EAA4" w14:textId="77777777">
            <w:pPr>
              <w:pStyle w:val="ListParagraph"/>
              <w:numPr>
                <w:ilvl w:val="0"/>
                <w:numId w:val="19"/>
              </w:numPr>
              <w:spacing w:after="160" w:line="278" w:lineRule="auto"/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ck.</w:t>
            </w:r>
          </w:p>
          <w:p w:rsidRPr="00E9115F" w:rsidR="00C07EF2" w:rsidP="00C31F7B" w:rsidRDefault="00C07EF2" w14:paraId="5369D305" w14:textId="488E325A">
            <w:pPr>
              <w:pStyle w:val="ListParagraph"/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1B23C4" w:rsidP="001B23C4" w:rsidRDefault="001B23C4" w14:paraId="5C160E2F" w14:textId="2BF11EE9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:rsidR="00BE0481" w:rsidP="00BE0481" w:rsidRDefault="00BE0481" w14:paraId="30C65465" w14:textId="77777777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</w:p>
          <w:p w:rsidR="00BE0481" w:rsidP="00BE0481" w:rsidRDefault="00BE0481" w14:paraId="667B8567" w14:textId="14E85D58">
            <w:pPr>
              <w:pStyle w:val="CalendarInformation"/>
              <w:framePr w:hSpace="0" w:wrap="auto" w:hAnchor="text" w:vAnchor="margin" w:xAlign="left" w:yAlign="inline"/>
            </w:pPr>
          </w:p>
          <w:p w:rsidRPr="00031180" w:rsidR="00031180" w:rsidP="00EF2D1E" w:rsidRDefault="00031180" w14:paraId="67CDDA21" w14:textId="75D9B3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E30A02" w:rsidTr="009B40B3" w14:paraId="4B97BD49" w14:textId="77777777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29FAFAA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:rsidRPr="00B52C9E" w:rsidR="00E30A02" w:rsidP="00E30A02" w:rsidRDefault="00DE6A7A" w14:paraId="1C6F3B1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:rsidRPr="00B52C9E" w:rsidR="00C94362" w:rsidP="00E30A02" w:rsidRDefault="005304D3" w14:paraId="723B2B22" w14:textId="2523F2D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 w:rsidR="00C94362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0A02" w:rsidP="00E30A02" w:rsidRDefault="00E30A02" w14:paraId="62F2BD9F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156169C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5524028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618121C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31FA708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6FBB56E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010121A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2373C4FA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363B3E" w14:paraId="2B587A19" w14:textId="0482FC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4B423F" w:rsidR="0013133B" w:rsidP="0013133B" w:rsidRDefault="0013133B" w14:paraId="271FA475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Workbook exercises</w:t>
            </w:r>
          </w:p>
          <w:p w:rsidRPr="004B423F" w:rsidR="0013133B" w:rsidP="0013133B" w:rsidRDefault="0013133B" w14:paraId="03F4F320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Progress checks-Peer evaluations</w:t>
            </w:r>
          </w:p>
          <w:p w:rsidRPr="004B423F" w:rsidR="0013133B" w:rsidP="0013133B" w:rsidRDefault="0013133B" w14:paraId="671FC533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Teacher feedback</w:t>
            </w:r>
          </w:p>
          <w:p w:rsidRPr="004B423F" w:rsidR="0013133B" w:rsidP="0013133B" w:rsidRDefault="0013133B" w14:paraId="48DD26AB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EBI Response writing.</w:t>
            </w:r>
          </w:p>
          <w:p w:rsidRPr="00B52C9E" w:rsidR="00E30A02" w:rsidP="00C94362" w:rsidRDefault="00E30A02" w14:paraId="7C50D6CD" w14:textId="0DC48E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1452E5" w:rsidP="001452E5" w:rsidRDefault="001452E5" w14:paraId="782F1977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</w:p>
          <w:p w:rsidR="001452E5" w:rsidP="001452E5" w:rsidRDefault="001B23C4" w14:paraId="41F0D035" w14:textId="7BC2892B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:rsidRPr="00E50F92" w:rsidR="00E50F92" w:rsidP="001452E5" w:rsidRDefault="00E50F92" w14:paraId="71879A3A" w14:textId="4D37FD96">
            <w:pPr>
              <w:pStyle w:val="CalendarInformation"/>
              <w:framePr w:hSpace="0" w:wrap="auto" w:hAnchor="text" w:vAnchor="margin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:rsidR="00A60F4E" w:rsidP="00A60F4E" w:rsidRDefault="00A60F4E" w14:paraId="638A33D0" w14:textId="478C750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:rsidRPr="009B40B3" w:rsidR="00CA7B74" w:rsidP="009B40B3" w:rsidRDefault="00A60F4E" w14:paraId="63DA5FBD" w14:textId="08536F58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Pr="00B52C9E" w:rsidR="00505FD5" w:rsidTr="009B40B3" w14:paraId="3AE78135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505FD5" w:rsidP="00E30A02" w:rsidRDefault="00505FD5" w14:paraId="62CE370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505FD5" w:rsidR="00505FD5" w:rsidP="00351986" w:rsidRDefault="00505FD5" w14:paraId="2C6507C3" w14:textId="4066E0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Pr="00B52C9E" w:rsidR="00E30A02" w:rsidTr="009B40B3" w14:paraId="70A5482A" w14:textId="77777777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17457B6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7251B9" w14:paraId="5F9AF441" w14:textId="38AD332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 w:rsidR="00701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E30A02" w:rsidP="00E30A02" w:rsidRDefault="00E004E3" w14:paraId="1B5D20B0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 7:6-Disaster Reports</w:t>
            </w:r>
            <w:r w:rsidR="00DC126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Pr="00B31423" w:rsidR="00DC1263" w:rsidP="00B31423" w:rsidRDefault="005C16B3" w14:paraId="7E7A0977" w14:textId="77777777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1423">
              <w:rPr>
                <w:rFonts w:asciiTheme="minorHAnsi" w:hAnsiTheme="minorHAnsi" w:cstheme="minorHAnsi"/>
                <w:sz w:val="22"/>
                <w:szCs w:val="22"/>
              </w:rPr>
              <w:t>Structural and language features of formal report writing</w:t>
            </w:r>
          </w:p>
          <w:p w:rsidRPr="00B31423" w:rsidR="005C16B3" w:rsidP="00B31423" w:rsidRDefault="005C16B3" w14:paraId="3A4B92D0" w14:textId="639562BB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1423">
              <w:rPr>
                <w:rFonts w:asciiTheme="minorHAnsi" w:hAnsiTheme="minorHAnsi" w:cstheme="minorHAnsi"/>
                <w:sz w:val="22"/>
                <w:szCs w:val="22"/>
              </w:rPr>
              <w:t>Identify,</w:t>
            </w:r>
            <w:r w:rsidRPr="00B31423" w:rsidR="00B314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31423">
              <w:rPr>
                <w:rFonts w:asciiTheme="minorHAnsi" w:hAnsiTheme="minorHAnsi" w:cstheme="minorHAnsi"/>
                <w:sz w:val="22"/>
                <w:szCs w:val="22"/>
              </w:rPr>
              <w:t>annotate and</w:t>
            </w:r>
            <w:r w:rsidRPr="00B31423" w:rsidR="00B314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31423">
              <w:rPr>
                <w:rFonts w:asciiTheme="minorHAnsi" w:hAnsiTheme="minorHAnsi" w:cstheme="minorHAnsi"/>
                <w:sz w:val="22"/>
                <w:szCs w:val="22"/>
              </w:rPr>
              <w:t>analyse the features and explain the  effect.</w:t>
            </w:r>
          </w:p>
          <w:p w:rsidRPr="00B31423" w:rsidR="00B3368B" w:rsidP="00B31423" w:rsidRDefault="00B3368B" w14:paraId="24BA6C0A" w14:textId="77777777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1423">
              <w:rPr>
                <w:rFonts w:asciiTheme="minorHAnsi" w:hAnsiTheme="minorHAnsi" w:cstheme="minorHAnsi"/>
                <w:sz w:val="22"/>
                <w:szCs w:val="22"/>
              </w:rPr>
              <w:t>Focus-active and passive voice</w:t>
            </w:r>
          </w:p>
          <w:p w:rsidRPr="00B31423" w:rsidR="00B3368B" w:rsidP="00B31423" w:rsidRDefault="004B3932" w14:paraId="56994E68" w14:textId="739F2B5C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1423">
              <w:rPr>
                <w:rFonts w:asciiTheme="minorHAnsi" w:hAnsiTheme="minorHAnsi" w:cstheme="minorHAnsi"/>
                <w:sz w:val="22"/>
                <w:szCs w:val="22"/>
              </w:rPr>
              <w:t>Draft 1</w:t>
            </w:r>
          </w:p>
        </w:tc>
        <w:tc>
          <w:tcPr>
            <w:tcW w:w="2520" w:type="dxa"/>
          </w:tcPr>
          <w:p w:rsidRPr="00B52C9E" w:rsidR="00351986" w:rsidP="00351986" w:rsidRDefault="00351986" w14:paraId="5261E21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1452E5" w:rsidR="00A60F4E" w:rsidP="00A60F4E" w:rsidRDefault="00A60F4E" w14:paraId="7D7B24B5" w14:textId="2B5A9CDF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:rsidRPr="00B52C9E" w:rsidR="00534BE0" w:rsidP="00E30A02" w:rsidRDefault="00534BE0" w14:paraId="102B854B" w14:textId="7777777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37FF2461" w14:textId="77777777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0FCE5CC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40587D" w14:paraId="7AC94EB9" w14:textId="136C0CE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B52C9E" w:rsidR="00701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4B3932" w:rsidP="004B3932" w:rsidRDefault="004B3932" w14:paraId="760BBE32" w14:textId="77777777">
            <w:pPr>
              <w:pStyle w:val="ListParagraph"/>
              <w:numPr>
                <w:ilvl w:val="0"/>
                <w:numId w:val="19"/>
              </w:numPr>
              <w:spacing w:after="160" w:line="278" w:lineRule="auto"/>
              <w:rPr>
                <w:rFonts w:cstheme="minorHAnsi"/>
                <w:color w:val="FF0000"/>
                <w:sz w:val="22"/>
                <w:szCs w:val="22"/>
              </w:rPr>
            </w:pPr>
            <w:r w:rsidRPr="004F024B">
              <w:rPr>
                <w:rFonts w:cstheme="minorHAnsi"/>
                <w:color w:val="FF0000"/>
                <w:sz w:val="22"/>
                <w:szCs w:val="22"/>
              </w:rPr>
              <w:t>Peer evaluation-constructive comments-Feedback-Response writing-Teacher’s progress check.</w:t>
            </w:r>
          </w:p>
          <w:p w:rsidRPr="00B31423" w:rsidR="004B3932" w:rsidP="004B3932" w:rsidRDefault="004B3932" w14:paraId="555D23E7" w14:textId="6B08E983">
            <w:pPr>
              <w:pStyle w:val="ListParagraph"/>
              <w:numPr>
                <w:ilvl w:val="0"/>
                <w:numId w:val="19"/>
              </w:numPr>
              <w:spacing w:after="160" w:line="278" w:lineRule="auto"/>
              <w:rPr>
                <w:rFonts w:cstheme="minorHAnsi"/>
                <w:sz w:val="22"/>
                <w:szCs w:val="22"/>
              </w:rPr>
            </w:pPr>
            <w:r w:rsidRPr="00B31423">
              <w:rPr>
                <w:rFonts w:cstheme="minorHAnsi"/>
                <w:sz w:val="22"/>
                <w:szCs w:val="22"/>
              </w:rPr>
              <w:t>Draft 2</w:t>
            </w:r>
          </w:p>
          <w:p w:rsidRPr="00B52C9E" w:rsidR="00E30A02" w:rsidP="00E30A02" w:rsidRDefault="00E30A02" w14:paraId="17DDFDA7" w14:textId="750B3F8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534BE0" w:rsidP="00E30A02" w:rsidRDefault="00534BE0" w14:paraId="3A58BF9E" w14:textId="2453822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24565D" w:rsidR="0024565D" w:rsidP="00E30A02" w:rsidRDefault="0046010D" w14:paraId="79BBE2F7" w14:textId="3FE25A30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Pr="00B52C9E" w:rsidR="00E30A02" w:rsidTr="009B40B3" w14:paraId="1CF33A8E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5223607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40587D" w14:paraId="3237F2FF" w14:textId="4C0B1F0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333184" w:rsidR="00C63ECA" w:rsidP="00C63ECA" w:rsidRDefault="00C63ECA" w14:paraId="37D76573" w14:textId="77777777">
            <w:pPr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333184">
              <w:rPr>
                <w:rFonts w:ascii="Cambria" w:hAnsi="Cambria" w:cstheme="minorHAnsi"/>
                <w:b/>
                <w:sz w:val="22"/>
                <w:szCs w:val="22"/>
                <w:highlight w:val="yellow"/>
              </w:rPr>
              <w:t>UNIT 8: CHOICES AND DECISIONS</w:t>
            </w:r>
          </w:p>
          <w:p w:rsidRPr="00333184" w:rsidR="00C63ECA" w:rsidP="00C63ECA" w:rsidRDefault="00C63ECA" w14:paraId="5D5BC258" w14:textId="77777777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 w:rsidRPr="00333184">
              <w:rPr>
                <w:rFonts w:ascii="Cambria" w:hAnsi="Cambria" w:cstheme="minorHAnsi"/>
                <w:b/>
                <w:sz w:val="22"/>
                <w:szCs w:val="22"/>
              </w:rPr>
              <w:t xml:space="preserve">       </w:t>
            </w:r>
            <w:r w:rsidRPr="00333184">
              <w:rPr>
                <w:rFonts w:ascii="Cambria" w:hAnsi="Cambria" w:cstheme="minorHAnsi"/>
                <w:bCs/>
                <w:sz w:val="22"/>
                <w:szCs w:val="22"/>
              </w:rPr>
              <w:t>8.2 – LIFE CHOICES</w:t>
            </w:r>
          </w:p>
          <w:p w:rsidRPr="002403FE" w:rsidR="00E30A02" w:rsidP="006F7BFC" w:rsidRDefault="00C63ECA" w14:paraId="1EC9E1B2" w14:textId="2DEBDA86">
            <w:pPr>
              <w:pStyle w:val="ListParagraph"/>
              <w:numPr>
                <w:ilvl w:val="0"/>
                <w:numId w:val="21"/>
              </w:numPr>
              <w:rPr>
                <w:rFonts w:ascii="Cambria" w:hAnsi="Cambria" w:cstheme="minorHAnsi"/>
                <w:bCs/>
                <w:sz w:val="22"/>
                <w:szCs w:val="22"/>
              </w:rPr>
            </w:pPr>
            <w:r w:rsidRPr="002403FE">
              <w:rPr>
                <w:rFonts w:ascii="Cambria" w:hAnsi="Cambria" w:cstheme="minorHAnsi"/>
                <w:bCs/>
                <w:sz w:val="22"/>
                <w:szCs w:val="22"/>
              </w:rPr>
              <w:t xml:space="preserve">Poem – The Road Not Taken </w:t>
            </w:r>
            <w:r w:rsidRPr="002403FE" w:rsidR="00E42331">
              <w:rPr>
                <w:rFonts w:ascii="Cambria" w:hAnsi="Cambria" w:cstheme="minorHAnsi"/>
                <w:bCs/>
                <w:sz w:val="22"/>
                <w:szCs w:val="22"/>
              </w:rPr>
              <w:t>–</w:t>
            </w:r>
            <w:r w:rsidRPr="002403FE">
              <w:rPr>
                <w:rFonts w:ascii="Cambria" w:hAnsi="Cambria" w:cstheme="minorHAnsi"/>
                <w:bCs/>
                <w:sz w:val="22"/>
                <w:szCs w:val="22"/>
              </w:rPr>
              <w:t xml:space="preserve"> </w:t>
            </w:r>
            <w:r w:rsidRPr="002403FE" w:rsidR="00E42331">
              <w:rPr>
                <w:rFonts w:ascii="Cambria" w:hAnsi="Cambria" w:cstheme="minorHAnsi"/>
                <w:bCs/>
                <w:sz w:val="22"/>
                <w:szCs w:val="22"/>
              </w:rPr>
              <w:t xml:space="preserve">No Going Back </w:t>
            </w:r>
            <w:r w:rsidRPr="002403FE">
              <w:rPr>
                <w:rFonts w:ascii="Cambria" w:hAnsi="Cambria" w:cstheme="minorHAnsi"/>
                <w:bCs/>
                <w:sz w:val="22"/>
                <w:szCs w:val="22"/>
              </w:rPr>
              <w:t>Comprehension</w:t>
            </w:r>
          </w:p>
          <w:p w:rsidRPr="002403FE" w:rsidR="00E42331" w:rsidP="006F7BFC" w:rsidRDefault="00E42331" w14:paraId="6AE45FC2" w14:textId="77777777">
            <w:pPr>
              <w:pStyle w:val="ListParagraph"/>
              <w:numPr>
                <w:ilvl w:val="0"/>
                <w:numId w:val="21"/>
              </w:numPr>
              <w:rPr>
                <w:rFonts w:ascii="Cambria" w:hAnsi="Cambria" w:cstheme="minorHAnsi"/>
                <w:bCs/>
                <w:sz w:val="22"/>
                <w:szCs w:val="22"/>
              </w:rPr>
            </w:pPr>
            <w:r w:rsidRPr="002403FE">
              <w:rPr>
                <w:rFonts w:ascii="Cambria" w:hAnsi="Cambria" w:cstheme="minorHAnsi"/>
                <w:bCs/>
                <w:sz w:val="22"/>
                <w:szCs w:val="22"/>
              </w:rPr>
              <w:t>Revisit poetic techniques</w:t>
            </w:r>
          </w:p>
          <w:p w:rsidRPr="006F7BFC" w:rsidR="00E42331" w:rsidP="006F7BFC" w:rsidRDefault="00E42331" w14:paraId="2771E499" w14:textId="78C67D5C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403FE">
              <w:rPr>
                <w:rFonts w:ascii="Cambria" w:hAnsi="Cambria" w:cstheme="minorHAnsi"/>
                <w:bCs/>
                <w:sz w:val="22"/>
                <w:szCs w:val="22"/>
              </w:rPr>
              <w:t>Comparative analysis</w:t>
            </w:r>
            <w:r w:rsidRPr="002403FE" w:rsidR="00E12248">
              <w:rPr>
                <w:rFonts w:ascii="Cambria" w:hAnsi="Cambria" w:cstheme="minorHAnsi"/>
                <w:bCs/>
                <w:sz w:val="22"/>
                <w:szCs w:val="22"/>
              </w:rPr>
              <w:t xml:space="preserve"> based on writer’s choices/features and themes</w:t>
            </w:r>
            <w:r w:rsidRPr="006F7BFC" w:rsidR="00E12248">
              <w:rPr>
                <w:rFonts w:ascii="Cambria" w:hAnsi="Cambria" w:cstheme="minorHAnsi"/>
                <w:bCs/>
                <w:sz w:val="22"/>
                <w:szCs w:val="22"/>
              </w:rPr>
              <w:t>.</w:t>
            </w:r>
          </w:p>
        </w:tc>
        <w:tc>
          <w:tcPr>
            <w:tcW w:w="2520" w:type="dxa"/>
          </w:tcPr>
          <w:p w:rsidRPr="00B52C9E" w:rsidR="00E30A02" w:rsidP="00E30A02" w:rsidRDefault="00E30A02" w14:paraId="575B91C1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452E5" w:rsidP="001452E5" w:rsidRDefault="00F71BD0" w14:paraId="161AADED" w14:textId="5717504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:rsidRPr="00CC21CC" w:rsidR="00AB03BC" w:rsidP="00E30A02" w:rsidRDefault="00AB03BC" w14:paraId="0E98F4C7" w14:textId="4539350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E30A02" w:rsidTr="009B40B3" w14:paraId="4F46FE2D" w14:textId="77777777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DE6A7A" w14:paraId="3A1A1F45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:rsidR="00734419" w:rsidP="00E30A02" w:rsidRDefault="00A71676" w14:paraId="1DA75ACF" w14:textId="31C706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 w:rsidR="0073441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BE0481" w:rsidP="00BE0481" w:rsidRDefault="00BE0481" w14:paraId="3853668E" w14:textId="3B57FC6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:rsidRPr="00CD278C" w:rsidR="00BE0481" w:rsidP="00BE0481" w:rsidRDefault="00BE0481" w14:paraId="729227A1" w14:textId="397AE84A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BE0481" w:rsidP="00BE0481" w:rsidRDefault="00BE0481" w14:paraId="6C0747B8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BE0481" w:rsidP="00E30A02" w:rsidRDefault="00BE0481" w14:paraId="172E7110" w14:textId="48A733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DE6A7A" w:rsidRDefault="00025C96" w14:paraId="6BB421DD" w14:textId="6FCC1C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E30A02" w:rsidP="00E30A02" w:rsidRDefault="009E1812" w14:paraId="1815424C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GRT/PTE-Practice and reinforcement.</w:t>
            </w:r>
          </w:p>
          <w:p w:rsidRPr="00B52C9E" w:rsidR="009E1812" w:rsidP="00E30A02" w:rsidRDefault="009E1812" w14:paraId="78841E2F" w14:textId="5373AF3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1452E5" w:rsidP="001452E5" w:rsidRDefault="00F71BD0" w14:paraId="33768225" w14:textId="38D277EB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:rsidRPr="00B52C9E" w:rsidR="00FC4669" w:rsidP="00351986" w:rsidRDefault="00FC4669" w14:paraId="73062F06" w14:textId="665A5B8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70F98A6A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191EE1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06670DB2" w14:textId="6CE9375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E30A02" w:rsidP="00E30A02" w:rsidRDefault="00C335E6" w14:paraId="21BEE6F6" w14:textId="7777777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rkbook exercises</w:t>
            </w:r>
          </w:p>
          <w:p w:rsidR="00C335E6" w:rsidP="00E30A02" w:rsidRDefault="00C335E6" w14:paraId="29080007" w14:textId="7777777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ursebook pending extracts discussion</w:t>
            </w:r>
          </w:p>
          <w:p w:rsidR="00C335E6" w:rsidP="00E30A02" w:rsidRDefault="00C335E6" w14:paraId="3AE73140" w14:textId="5B474A0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cus on skill enhancement</w:t>
            </w:r>
            <w:r w:rsidR="00473B3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:rsidR="00473B36" w:rsidP="00E30A02" w:rsidRDefault="00473B36" w14:paraId="2365C77F" w14:textId="2B19D11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B423F">
              <w:rPr>
                <w:rFonts w:asciiTheme="minorHAnsi" w:hAnsiTheme="minorHAnsi" w:cstheme="minorHAnsi"/>
                <w:bCs/>
                <w:sz w:val="22"/>
                <w:szCs w:val="22"/>
                <w:highlight w:val="green"/>
              </w:rPr>
              <w:t>Library lesson-Reading Retrieval</w:t>
            </w:r>
            <w:r w:rsidR="00B10FC2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:rsidRPr="00B52C9E" w:rsidR="00C335E6" w:rsidP="00E30A02" w:rsidRDefault="00C335E6" w14:paraId="3A852188" w14:textId="796BE2C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18729A" w:rsidR="00A53B65" w:rsidP="00352EF0" w:rsidRDefault="00A53B65" w14:paraId="5079F003" w14:textId="3FE66BA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Pr="00B52C9E" w:rsidR="00303995" w:rsidTr="009B40B3" w14:paraId="6F07A02A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303995" w:rsidP="00E30A02" w:rsidRDefault="00303995" w14:paraId="006CAABD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DF5BB1" w:rsidR="00303995" w:rsidP="00E30A02" w:rsidRDefault="00303995" w14:paraId="32868E23" w14:textId="50C40C43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Pr="00B52C9E" w:rsidR="00E30A02" w:rsidTr="009B40B3" w14:paraId="725710E7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303FF0D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2007CE36" w14:textId="2A8C9D5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E30A02" w:rsidP="00E30A02" w:rsidRDefault="004E64A9" w14:paraId="1E88361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75920">
              <w:rPr>
                <w:rFonts w:asciiTheme="minorHAnsi" w:hAnsiTheme="minorHAnsi" w:cstheme="minorHAnsi"/>
                <w:bCs/>
                <w:sz w:val="22"/>
                <w:szCs w:val="22"/>
              </w:rPr>
              <w:t>Unit-</w:t>
            </w:r>
            <w:r w:rsidRPr="00275920" w:rsidR="00275920">
              <w:rPr>
                <w:rFonts w:asciiTheme="minorHAnsi" w:hAnsiTheme="minorHAnsi" w:cstheme="minorHAnsi"/>
                <w:bCs/>
                <w:sz w:val="22"/>
                <w:szCs w:val="22"/>
              </w:rPr>
              <w:t>8-Language focus-Prepositional phrase,noun phrase/adverbial phrase</w:t>
            </w:r>
          </w:p>
          <w:p w:rsidR="00275920" w:rsidP="00E30A02" w:rsidRDefault="00B55E9C" w14:paraId="14940635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xtract-</w:t>
            </w:r>
            <w:r w:rsidR="008A014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urist feared he would die-Analysis on the above  grammatical structures-page no </w:t>
            </w:r>
            <w:r w:rsidR="00421F8E">
              <w:rPr>
                <w:rFonts w:asciiTheme="minorHAnsi" w:hAnsiTheme="minorHAnsi" w:cstheme="minorHAnsi"/>
                <w:bCs/>
                <w:sz w:val="22"/>
                <w:szCs w:val="22"/>
              </w:rPr>
              <w:t>215</w:t>
            </w:r>
          </w:p>
          <w:p w:rsidRPr="00275920" w:rsidR="00421F8E" w:rsidP="00E30A02" w:rsidRDefault="00421F8E" w14:paraId="667EC07C" w14:textId="5748FAFB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ersuasive and argumentative </w:t>
            </w:r>
            <w:r w:rsidR="00752AF8">
              <w:rPr>
                <w:rFonts w:asciiTheme="minorHAnsi" w:hAnsiTheme="minorHAnsi" w:cstheme="minorHAnsi"/>
                <w:bCs/>
                <w:sz w:val="22"/>
                <w:szCs w:val="22"/>
              </w:rPr>
              <w:t>-differences in text and features.</w:t>
            </w:r>
          </w:p>
        </w:tc>
        <w:tc>
          <w:tcPr>
            <w:tcW w:w="2520" w:type="dxa"/>
          </w:tcPr>
          <w:p w:rsidRPr="00DF5BB1" w:rsidR="00E30A02" w:rsidP="00E30A02" w:rsidRDefault="00E30A02" w14:paraId="27AB5134" w14:textId="1B18DFE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30A02" w:rsidTr="009B40B3" w14:paraId="0B9F492E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11306608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08C6FAFB" w14:textId="404FB88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:rsidR="00E30A02" w:rsidP="00734419" w:rsidRDefault="00B63C61" w14:paraId="16D2F0B8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63C61">
              <w:rPr>
                <w:rFonts w:asciiTheme="minorHAnsi" w:hAnsiTheme="minorHAnsi" w:cstheme="minorHAnsi"/>
                <w:bCs/>
                <w:sz w:val="22"/>
                <w:szCs w:val="22"/>
              </w:rPr>
              <w:t>Unit 8:5 and 8:6-Extracts based on different views .Practice persuasive and argumentative features.</w:t>
            </w:r>
          </w:p>
          <w:p w:rsidR="00B63C61" w:rsidP="00734419" w:rsidRDefault="00B63C61" w14:paraId="71149604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Workbook exercises</w:t>
            </w:r>
          </w:p>
          <w:p w:rsidRPr="00B63C61" w:rsidR="00B63C61" w:rsidP="00734419" w:rsidRDefault="00B63C61" w14:paraId="549719E4" w14:textId="1E97B28A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inforcement.</w:t>
            </w:r>
          </w:p>
        </w:tc>
        <w:tc>
          <w:tcPr>
            <w:tcW w:w="2520" w:type="dxa"/>
          </w:tcPr>
          <w:p w:rsidRPr="009B2DCA" w:rsidR="006F538B" w:rsidP="00734419" w:rsidRDefault="00FB57B7" w14:paraId="43C92E33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:rsidRPr="001452E5" w:rsidR="00BE0481" w:rsidP="00BE0481" w:rsidRDefault="00BE0481" w14:paraId="3E5D3592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:rsidR="00AA6B49" w:rsidP="00734419" w:rsidRDefault="00AA6B49" w14:paraId="7E98A67E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FB57B7" w:rsidR="00FB57B7" w:rsidP="00734419" w:rsidRDefault="00FB57B7" w14:paraId="17FE235C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BE0481" w:rsidTr="009B40B3" w14:paraId="45656961" w14:textId="77777777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BE0481" w:rsidP="00922138" w:rsidRDefault="00BE0481" w14:paraId="78C72B7F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:rsidR="00BE0481" w:rsidP="00922138" w:rsidRDefault="00BE0481" w14:paraId="6064BDB3" w14:textId="08640F3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BE0481" w:rsidP="00BE0481" w:rsidRDefault="00BE0481" w14:paraId="13CE71A1" w14:textId="01A9848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BE0481" w:rsidP="00BE0481" w:rsidRDefault="00BE0481" w14:paraId="71E9F75D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BE0481" w:rsidP="00922138" w:rsidRDefault="00BE0481" w14:paraId="0BDC9369" w14:textId="35F3D3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FA5C39" w14:paraId="280FE8C1" w14:textId="7694E8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:rsidRPr="00B63C61" w:rsidR="00BE0481" w:rsidP="00E30A02" w:rsidRDefault="00B63C61" w14:paraId="05610424" w14:textId="53649380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B63C61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PTE practice</w:t>
            </w:r>
          </w:p>
        </w:tc>
        <w:tc>
          <w:tcPr>
            <w:tcW w:w="2520" w:type="dxa"/>
          </w:tcPr>
          <w:p w:rsidRPr="00CD278C" w:rsidR="00BE0481" w:rsidP="00BE0481" w:rsidRDefault="006F71CB" w14:paraId="64EB3D7E" w14:textId="40B646D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 w:rsidR="00BE0481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 w:rsidR="00BE0481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 w:rsidR="00BE0481">
              <w:rPr>
                <w:color w:val="00B050"/>
              </w:rPr>
              <w:t>End of Year Exams</w:t>
            </w:r>
          </w:p>
          <w:p w:rsidRPr="004E20B6" w:rsidR="00BE0481" w:rsidP="00CD3301" w:rsidRDefault="00BE0481" w14:paraId="040816F5" w14:textId="77777777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BE0481" w:rsidTr="009B40B3" w14:paraId="385D25D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5E8886CD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E534B9" w14:paraId="36A85B23" w14:textId="0B5DECE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BE0481" w:rsidP="00E30A02" w:rsidRDefault="00C67E45" w14:paraId="73BD206F" w14:textId="2A9B3344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:rsidRPr="00CD278C" w:rsidR="00D03C8D" w:rsidP="00D03C8D" w:rsidRDefault="00D03C8D" w14:paraId="2031EB4D" w14:textId="07AF9FA5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:rsidRPr="00B52C9E" w:rsidR="00BE0481" w:rsidP="00922138" w:rsidRDefault="00BE0481" w14:paraId="3992308B" w14:textId="1277FD02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BE0481" w:rsidTr="009B40B3" w14:paraId="345A0518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68810DF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3A023977" w14:textId="3A925B6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:rsidRPr="00B52C9E" w:rsidR="00BE0481" w:rsidP="00E30A02" w:rsidRDefault="00C67E45" w14:paraId="02635790" w14:textId="3CBE1A2B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:rsidR="001452E5" w:rsidP="001452E5" w:rsidRDefault="001452E5" w14:paraId="706CD817" w14:textId="56C1807C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:rsidRPr="009B2DCA" w:rsidR="00D03C8D" w:rsidP="009B2DCA" w:rsidRDefault="00D03C8D" w14:paraId="1B3E366A" w14:textId="63C6A54B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Pr="009B2DCA" w:rsidR="003859B5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:rsidRPr="00372C60" w:rsidR="001452E5" w:rsidP="00BE0481" w:rsidRDefault="001452E5" w14:paraId="09B1433B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</w:p>
          <w:p w:rsidRPr="00B52C9E" w:rsidR="00BE0481" w:rsidP="00922138" w:rsidRDefault="00BE0481" w14:paraId="2A3E5545" w14:textId="5B274AFC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BE0481" w:rsidTr="0025128A" w14:paraId="6F46F603" w14:textId="77777777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7C82391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2AD428BA" w14:textId="5C8AE87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:rsidRPr="00B52C9E" w:rsidR="00BE0481" w:rsidP="00E30A02" w:rsidRDefault="00C67E45" w14:paraId="282B429C" w14:textId="7540E1A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:rsidRPr="009B40B3" w:rsidR="00BE0481" w:rsidP="00BE0481" w:rsidRDefault="00BE0481" w14:paraId="1C547631" w14:textId="4B2B28F3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Pr="00B52C9E" w:rsidR="00BE0481" w:rsidTr="009B40B3" w14:paraId="1E7C7DD5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1058C47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38767209" w14:textId="69C0EE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:rsidRPr="00B52C9E" w:rsidR="00BE0481" w:rsidP="00E30A02" w:rsidRDefault="00BE0481" w14:paraId="33018475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BE0481" w:rsidP="00BE0481" w:rsidRDefault="009B2DCA" w14:paraId="7808213E" w14:textId="6E6224EE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 w:rsidR="00BE0481">
              <w:rPr>
                <w:color w:val="000000"/>
              </w:rPr>
              <w:t xml:space="preserve"> Parent Consultation Day </w:t>
            </w:r>
          </w:p>
          <w:p w:rsidRPr="00CB769D" w:rsidR="00BE0481" w:rsidP="00BE0481" w:rsidRDefault="00BE0481" w14:paraId="6AF04BFF" w14:textId="1AF808B5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:rsidRPr="001452E5" w:rsidR="00BE0481" w:rsidP="001452E5" w:rsidRDefault="009B2DCA" w14:paraId="59AC93BC" w14:textId="4A8D8D9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Pr="001452E5" w:rsidR="00BE0481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 w:rsidR="00BE0481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:rsidRPr="00B52C9E" w:rsidR="00BE0481" w:rsidP="00922138" w:rsidRDefault="00BE0481" w14:paraId="5C435764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:rsidRPr="00CC1469" w:rsidR="004E34F2" w:rsidP="00E30A02" w:rsidRDefault="004E34F2" w14:paraId="28F41A70" w14:textId="77777777">
      <w:pPr>
        <w:rPr>
          <w:rFonts w:asciiTheme="minorHAnsi" w:hAnsiTheme="minorHAnsi"/>
        </w:rPr>
      </w:pPr>
    </w:p>
    <w:sectPr w:rsidRPr="00CC1469" w:rsidR="004E34F2" w:rsidSect="00BD1545">
      <w:footerReference w:type="default" r:id="rId12"/>
      <w:pgSz w:w="11907" w:h="16839" w:orient="portrait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C2A3C" w:rsidP="00381F65" w:rsidRDefault="000C2A3C" w14:paraId="67B9B700" w14:textId="77777777">
      <w:r>
        <w:separator/>
      </w:r>
    </w:p>
  </w:endnote>
  <w:endnote w:type="continuationSeparator" w:id="0">
    <w:p w:rsidR="000C2A3C" w:rsidP="00381F65" w:rsidRDefault="000C2A3C" w14:paraId="6F8050A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275DD" w:rsidRDefault="001275DD" w14:paraId="16B7F3D4" w14:textId="77777777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:rsidR="001275DD" w:rsidP="004E34F2" w:rsidRDefault="001275DD" w14:paraId="2A11CEC7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:rsidR="001275DD" w:rsidP="004E34F2" w:rsidRDefault="001275DD" w14:paraId="08367C11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:rsidRPr="004E34F2" w:rsidR="001275DD" w:rsidRDefault="001275DD" w14:paraId="2D424E80" w14:textId="77777777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C2A3C" w:rsidP="00381F65" w:rsidRDefault="000C2A3C" w14:paraId="0C1FFBC2" w14:textId="77777777">
      <w:r>
        <w:separator/>
      </w:r>
    </w:p>
  </w:footnote>
  <w:footnote w:type="continuationSeparator" w:id="0">
    <w:p w:rsidR="000C2A3C" w:rsidP="00381F65" w:rsidRDefault="000C2A3C" w14:paraId="132C64A2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841B0"/>
    <w:multiLevelType w:val="hybridMultilevel"/>
    <w:tmpl w:val="831C52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6805AFC"/>
    <w:multiLevelType w:val="hybridMultilevel"/>
    <w:tmpl w:val="584479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A111CE"/>
    <w:multiLevelType w:val="hybridMultilevel"/>
    <w:tmpl w:val="8A20687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5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6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hint="default" w:ascii="Wingdings" w:hAnsi="Wingdings" w:cs="Wingdings"/>
      </w:rPr>
    </w:lvl>
  </w:abstractNum>
  <w:abstractNum w:abstractNumId="7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8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9" w15:restartNumberingAfterBreak="0">
    <w:nsid w:val="405A6FD7"/>
    <w:multiLevelType w:val="hybridMultilevel"/>
    <w:tmpl w:val="5302CF90"/>
    <w:lvl w:ilvl="0" w:tplc="04090001">
      <w:start w:val="1"/>
      <w:numFmt w:val="bullet"/>
      <w:lvlText w:val=""/>
      <w:lvlJc w:val="left"/>
      <w:pPr>
        <w:ind w:left="100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10" w15:restartNumberingAfterBreak="0">
    <w:nsid w:val="529F6690"/>
    <w:multiLevelType w:val="hybridMultilevel"/>
    <w:tmpl w:val="01BCD8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12" w15:restartNumberingAfterBreak="0">
    <w:nsid w:val="5C062680"/>
    <w:multiLevelType w:val="hybridMultilevel"/>
    <w:tmpl w:val="A30A56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7F87438"/>
    <w:multiLevelType w:val="hybridMultilevel"/>
    <w:tmpl w:val="D6726F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15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4F826A9"/>
    <w:multiLevelType w:val="hybridMultilevel"/>
    <w:tmpl w:val="B9B857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91B657D"/>
    <w:multiLevelType w:val="hybridMultilevel"/>
    <w:tmpl w:val="7B6C4E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19" w15:restartNumberingAfterBreak="0">
    <w:nsid w:val="7B7D48A6"/>
    <w:multiLevelType w:val="hybridMultilevel"/>
    <w:tmpl w:val="AA16C1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57694620">
    <w:abstractNumId w:val="14"/>
  </w:num>
  <w:num w:numId="2" w16cid:durableId="2029989791">
    <w:abstractNumId w:val="8"/>
  </w:num>
  <w:num w:numId="3" w16cid:durableId="1445422311">
    <w:abstractNumId w:val="5"/>
  </w:num>
  <w:num w:numId="4" w16cid:durableId="1568879966">
    <w:abstractNumId w:val="18"/>
  </w:num>
  <w:num w:numId="5" w16cid:durableId="1589535620">
    <w:abstractNumId w:val="11"/>
  </w:num>
  <w:num w:numId="6" w16cid:durableId="59914630">
    <w:abstractNumId w:val="1"/>
  </w:num>
  <w:num w:numId="7" w16cid:durableId="2126658614">
    <w:abstractNumId w:val="6"/>
  </w:num>
  <w:num w:numId="8" w16cid:durableId="756097315">
    <w:abstractNumId w:val="7"/>
  </w:num>
  <w:num w:numId="9" w16cid:durableId="764761975">
    <w:abstractNumId w:val="20"/>
  </w:num>
  <w:num w:numId="10" w16cid:durableId="307444637">
    <w:abstractNumId w:val="2"/>
  </w:num>
  <w:num w:numId="11" w16cid:durableId="729571896">
    <w:abstractNumId w:val="15"/>
  </w:num>
  <w:num w:numId="12" w16cid:durableId="999163542">
    <w:abstractNumId w:val="12"/>
  </w:num>
  <w:num w:numId="13" w16cid:durableId="169492058">
    <w:abstractNumId w:val="10"/>
  </w:num>
  <w:num w:numId="14" w16cid:durableId="1251767816">
    <w:abstractNumId w:val="3"/>
  </w:num>
  <w:num w:numId="15" w16cid:durableId="1481463017">
    <w:abstractNumId w:val="4"/>
  </w:num>
  <w:num w:numId="16" w16cid:durableId="276566674">
    <w:abstractNumId w:val="19"/>
  </w:num>
  <w:num w:numId="17" w16cid:durableId="2077048512">
    <w:abstractNumId w:val="17"/>
  </w:num>
  <w:num w:numId="18" w16cid:durableId="115678438">
    <w:abstractNumId w:val="0"/>
  </w:num>
  <w:num w:numId="19" w16cid:durableId="586767847">
    <w:abstractNumId w:val="13"/>
  </w:num>
  <w:num w:numId="20" w16cid:durableId="1553806945">
    <w:abstractNumId w:val="16"/>
  </w:num>
  <w:num w:numId="21" w16cid:durableId="202716830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66"/>
  <w:embedSystemFonts/>
  <w:trackRevisions w:val="false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383B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02E6"/>
    <w:rsid w:val="0008402E"/>
    <w:rsid w:val="000847A4"/>
    <w:rsid w:val="0009028D"/>
    <w:rsid w:val="00094AAD"/>
    <w:rsid w:val="0009508C"/>
    <w:rsid w:val="000A0A11"/>
    <w:rsid w:val="000A2CD7"/>
    <w:rsid w:val="000A4173"/>
    <w:rsid w:val="000A507B"/>
    <w:rsid w:val="000B05C0"/>
    <w:rsid w:val="000B1D0A"/>
    <w:rsid w:val="000B279D"/>
    <w:rsid w:val="000C2A3C"/>
    <w:rsid w:val="000C2D69"/>
    <w:rsid w:val="000C52EF"/>
    <w:rsid w:val="000C5455"/>
    <w:rsid w:val="000C64A7"/>
    <w:rsid w:val="000D113C"/>
    <w:rsid w:val="000D4A45"/>
    <w:rsid w:val="000D71EF"/>
    <w:rsid w:val="000D7232"/>
    <w:rsid w:val="000D7FA0"/>
    <w:rsid w:val="000F2FD2"/>
    <w:rsid w:val="000F3A02"/>
    <w:rsid w:val="000F3FD8"/>
    <w:rsid w:val="000F531A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4303"/>
    <w:rsid w:val="001275DD"/>
    <w:rsid w:val="00130F0A"/>
    <w:rsid w:val="0013133B"/>
    <w:rsid w:val="001329C5"/>
    <w:rsid w:val="00132BCF"/>
    <w:rsid w:val="0013349A"/>
    <w:rsid w:val="00133567"/>
    <w:rsid w:val="0013665E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388"/>
    <w:rsid w:val="001547C9"/>
    <w:rsid w:val="00155CA4"/>
    <w:rsid w:val="001576B9"/>
    <w:rsid w:val="00157B2C"/>
    <w:rsid w:val="0016133B"/>
    <w:rsid w:val="00161543"/>
    <w:rsid w:val="001651FD"/>
    <w:rsid w:val="00166BBC"/>
    <w:rsid w:val="001750FD"/>
    <w:rsid w:val="0018357C"/>
    <w:rsid w:val="00185676"/>
    <w:rsid w:val="0018729A"/>
    <w:rsid w:val="001918D7"/>
    <w:rsid w:val="00192434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1471"/>
    <w:rsid w:val="001C6AA1"/>
    <w:rsid w:val="001C74E1"/>
    <w:rsid w:val="001D10AB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502"/>
    <w:rsid w:val="00236F1C"/>
    <w:rsid w:val="00237328"/>
    <w:rsid w:val="002403FE"/>
    <w:rsid w:val="00243924"/>
    <w:rsid w:val="0024565D"/>
    <w:rsid w:val="002456BD"/>
    <w:rsid w:val="00245AB3"/>
    <w:rsid w:val="002467D7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75920"/>
    <w:rsid w:val="00280FAC"/>
    <w:rsid w:val="00287625"/>
    <w:rsid w:val="0029617A"/>
    <w:rsid w:val="002A0CFF"/>
    <w:rsid w:val="002A3795"/>
    <w:rsid w:val="002A7541"/>
    <w:rsid w:val="002A7D12"/>
    <w:rsid w:val="002B1057"/>
    <w:rsid w:val="002B25EA"/>
    <w:rsid w:val="002B2959"/>
    <w:rsid w:val="002B318D"/>
    <w:rsid w:val="002B7A8E"/>
    <w:rsid w:val="002C3351"/>
    <w:rsid w:val="002C3F42"/>
    <w:rsid w:val="002D04EA"/>
    <w:rsid w:val="002D10F3"/>
    <w:rsid w:val="002D14AE"/>
    <w:rsid w:val="002D2CD8"/>
    <w:rsid w:val="002D5952"/>
    <w:rsid w:val="002E4592"/>
    <w:rsid w:val="002F054F"/>
    <w:rsid w:val="002F26B9"/>
    <w:rsid w:val="002F4D8A"/>
    <w:rsid w:val="002F536C"/>
    <w:rsid w:val="002F5598"/>
    <w:rsid w:val="002F63E8"/>
    <w:rsid w:val="002F67C9"/>
    <w:rsid w:val="002F790B"/>
    <w:rsid w:val="00303995"/>
    <w:rsid w:val="003045F8"/>
    <w:rsid w:val="00304BA4"/>
    <w:rsid w:val="00307FBF"/>
    <w:rsid w:val="00311F7A"/>
    <w:rsid w:val="00312133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87869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31FF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1F8E"/>
    <w:rsid w:val="00422B43"/>
    <w:rsid w:val="00425878"/>
    <w:rsid w:val="00427ACF"/>
    <w:rsid w:val="004315C0"/>
    <w:rsid w:val="004340C2"/>
    <w:rsid w:val="004372BD"/>
    <w:rsid w:val="00442681"/>
    <w:rsid w:val="00442A9F"/>
    <w:rsid w:val="00445446"/>
    <w:rsid w:val="00452B6A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73B36"/>
    <w:rsid w:val="00482AA2"/>
    <w:rsid w:val="00483319"/>
    <w:rsid w:val="00483403"/>
    <w:rsid w:val="00495A76"/>
    <w:rsid w:val="00496B8F"/>
    <w:rsid w:val="004A1CAD"/>
    <w:rsid w:val="004A3741"/>
    <w:rsid w:val="004A6234"/>
    <w:rsid w:val="004B3932"/>
    <w:rsid w:val="004B423F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D767A"/>
    <w:rsid w:val="004E07CB"/>
    <w:rsid w:val="004E20B6"/>
    <w:rsid w:val="004E2F25"/>
    <w:rsid w:val="004E34F2"/>
    <w:rsid w:val="004E64A9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94E"/>
    <w:rsid w:val="00572D8F"/>
    <w:rsid w:val="0058457E"/>
    <w:rsid w:val="00584754"/>
    <w:rsid w:val="005849B5"/>
    <w:rsid w:val="00587D7B"/>
    <w:rsid w:val="005912A8"/>
    <w:rsid w:val="0059167B"/>
    <w:rsid w:val="00592F40"/>
    <w:rsid w:val="0059320A"/>
    <w:rsid w:val="005933A1"/>
    <w:rsid w:val="00594B5F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6A2B"/>
    <w:rsid w:val="005B7091"/>
    <w:rsid w:val="005C136A"/>
    <w:rsid w:val="005C16B3"/>
    <w:rsid w:val="005C1A22"/>
    <w:rsid w:val="005C3644"/>
    <w:rsid w:val="005C5759"/>
    <w:rsid w:val="005C5CBC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337B"/>
    <w:rsid w:val="0066565D"/>
    <w:rsid w:val="00671C48"/>
    <w:rsid w:val="0067716F"/>
    <w:rsid w:val="0068314A"/>
    <w:rsid w:val="00690F09"/>
    <w:rsid w:val="00691685"/>
    <w:rsid w:val="00694098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59B4"/>
    <w:rsid w:val="006F71CB"/>
    <w:rsid w:val="006F748E"/>
    <w:rsid w:val="006F7BAA"/>
    <w:rsid w:val="006F7BFC"/>
    <w:rsid w:val="006F7E3B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554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52AF8"/>
    <w:rsid w:val="00763EBA"/>
    <w:rsid w:val="00765FF2"/>
    <w:rsid w:val="00766264"/>
    <w:rsid w:val="0076732A"/>
    <w:rsid w:val="007701BC"/>
    <w:rsid w:val="00770EEE"/>
    <w:rsid w:val="00772049"/>
    <w:rsid w:val="00772D6C"/>
    <w:rsid w:val="00774791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00A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6E39"/>
    <w:rsid w:val="007F7653"/>
    <w:rsid w:val="008006F2"/>
    <w:rsid w:val="00802138"/>
    <w:rsid w:val="0080496E"/>
    <w:rsid w:val="00804972"/>
    <w:rsid w:val="00805012"/>
    <w:rsid w:val="008067B6"/>
    <w:rsid w:val="00806E91"/>
    <w:rsid w:val="008160E0"/>
    <w:rsid w:val="00824563"/>
    <w:rsid w:val="00825F08"/>
    <w:rsid w:val="008266F1"/>
    <w:rsid w:val="00832FCC"/>
    <w:rsid w:val="0083398F"/>
    <w:rsid w:val="00834013"/>
    <w:rsid w:val="00835C61"/>
    <w:rsid w:val="00837458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24B6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0147"/>
    <w:rsid w:val="008A3787"/>
    <w:rsid w:val="008A3CA9"/>
    <w:rsid w:val="008A40CD"/>
    <w:rsid w:val="008B03D5"/>
    <w:rsid w:val="008B13CE"/>
    <w:rsid w:val="008B446B"/>
    <w:rsid w:val="008B5AC7"/>
    <w:rsid w:val="008D0C41"/>
    <w:rsid w:val="008D168D"/>
    <w:rsid w:val="008D27AF"/>
    <w:rsid w:val="008D2C68"/>
    <w:rsid w:val="008D443B"/>
    <w:rsid w:val="008D5F57"/>
    <w:rsid w:val="008E0709"/>
    <w:rsid w:val="008E0AB0"/>
    <w:rsid w:val="008E3719"/>
    <w:rsid w:val="008E5096"/>
    <w:rsid w:val="008E6667"/>
    <w:rsid w:val="008F01DD"/>
    <w:rsid w:val="008F50C8"/>
    <w:rsid w:val="00900DE6"/>
    <w:rsid w:val="009073BB"/>
    <w:rsid w:val="0091340B"/>
    <w:rsid w:val="0091581C"/>
    <w:rsid w:val="00916957"/>
    <w:rsid w:val="00920D78"/>
    <w:rsid w:val="009210FD"/>
    <w:rsid w:val="00922138"/>
    <w:rsid w:val="00922486"/>
    <w:rsid w:val="00922D6D"/>
    <w:rsid w:val="00923E3F"/>
    <w:rsid w:val="00925994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6462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32CC"/>
    <w:rsid w:val="009D43A2"/>
    <w:rsid w:val="009D7111"/>
    <w:rsid w:val="009E0C63"/>
    <w:rsid w:val="009E0F49"/>
    <w:rsid w:val="009E1812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93D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67DDA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19A"/>
    <w:rsid w:val="00AA747D"/>
    <w:rsid w:val="00AB03BC"/>
    <w:rsid w:val="00AB4B5B"/>
    <w:rsid w:val="00AB5834"/>
    <w:rsid w:val="00AB73E2"/>
    <w:rsid w:val="00AC4CE4"/>
    <w:rsid w:val="00AC5A65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4104"/>
    <w:rsid w:val="00AF5C9D"/>
    <w:rsid w:val="00AF695B"/>
    <w:rsid w:val="00B035BA"/>
    <w:rsid w:val="00B038FF"/>
    <w:rsid w:val="00B10FC2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423"/>
    <w:rsid w:val="00B31675"/>
    <w:rsid w:val="00B322BB"/>
    <w:rsid w:val="00B3368B"/>
    <w:rsid w:val="00B36A62"/>
    <w:rsid w:val="00B37E6C"/>
    <w:rsid w:val="00B46FBA"/>
    <w:rsid w:val="00B50007"/>
    <w:rsid w:val="00B52C9E"/>
    <w:rsid w:val="00B54BB0"/>
    <w:rsid w:val="00B55E9C"/>
    <w:rsid w:val="00B57F60"/>
    <w:rsid w:val="00B610E3"/>
    <w:rsid w:val="00B619FB"/>
    <w:rsid w:val="00B63C61"/>
    <w:rsid w:val="00B66E6C"/>
    <w:rsid w:val="00B71A2D"/>
    <w:rsid w:val="00B7796D"/>
    <w:rsid w:val="00B82F71"/>
    <w:rsid w:val="00B84541"/>
    <w:rsid w:val="00B85675"/>
    <w:rsid w:val="00B87CDB"/>
    <w:rsid w:val="00B916DB"/>
    <w:rsid w:val="00B929A0"/>
    <w:rsid w:val="00B9453D"/>
    <w:rsid w:val="00B96A8F"/>
    <w:rsid w:val="00BA0169"/>
    <w:rsid w:val="00BA3823"/>
    <w:rsid w:val="00BA5EC6"/>
    <w:rsid w:val="00BB2ED7"/>
    <w:rsid w:val="00BB37E9"/>
    <w:rsid w:val="00BB3AF7"/>
    <w:rsid w:val="00BB7961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2A29"/>
    <w:rsid w:val="00BE3A76"/>
    <w:rsid w:val="00BE6557"/>
    <w:rsid w:val="00BE6F03"/>
    <w:rsid w:val="00BE74D5"/>
    <w:rsid w:val="00BF0C0C"/>
    <w:rsid w:val="00BF41E4"/>
    <w:rsid w:val="00BF6D03"/>
    <w:rsid w:val="00C0195F"/>
    <w:rsid w:val="00C02C86"/>
    <w:rsid w:val="00C038C9"/>
    <w:rsid w:val="00C06D57"/>
    <w:rsid w:val="00C07EF2"/>
    <w:rsid w:val="00C121FA"/>
    <w:rsid w:val="00C1479E"/>
    <w:rsid w:val="00C20F79"/>
    <w:rsid w:val="00C232F7"/>
    <w:rsid w:val="00C25877"/>
    <w:rsid w:val="00C2686F"/>
    <w:rsid w:val="00C27438"/>
    <w:rsid w:val="00C30CB8"/>
    <w:rsid w:val="00C318EF"/>
    <w:rsid w:val="00C31F7B"/>
    <w:rsid w:val="00C32123"/>
    <w:rsid w:val="00C32311"/>
    <w:rsid w:val="00C335E6"/>
    <w:rsid w:val="00C34D44"/>
    <w:rsid w:val="00C36D9E"/>
    <w:rsid w:val="00C37295"/>
    <w:rsid w:val="00C37973"/>
    <w:rsid w:val="00C421B3"/>
    <w:rsid w:val="00C5490C"/>
    <w:rsid w:val="00C55156"/>
    <w:rsid w:val="00C63ECA"/>
    <w:rsid w:val="00C67E45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03C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306C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23E7"/>
    <w:rsid w:val="00D24DC4"/>
    <w:rsid w:val="00D262ED"/>
    <w:rsid w:val="00D3425E"/>
    <w:rsid w:val="00D357E2"/>
    <w:rsid w:val="00D403D1"/>
    <w:rsid w:val="00D42835"/>
    <w:rsid w:val="00D42839"/>
    <w:rsid w:val="00D4409E"/>
    <w:rsid w:val="00D50921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1263"/>
    <w:rsid w:val="00DC59D0"/>
    <w:rsid w:val="00DC7209"/>
    <w:rsid w:val="00DC7437"/>
    <w:rsid w:val="00DD4F28"/>
    <w:rsid w:val="00DD5BDA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04E3"/>
    <w:rsid w:val="00E0144C"/>
    <w:rsid w:val="00E12248"/>
    <w:rsid w:val="00E16E9F"/>
    <w:rsid w:val="00E22029"/>
    <w:rsid w:val="00E26780"/>
    <w:rsid w:val="00E30A02"/>
    <w:rsid w:val="00E32B4D"/>
    <w:rsid w:val="00E33758"/>
    <w:rsid w:val="00E343FD"/>
    <w:rsid w:val="00E34755"/>
    <w:rsid w:val="00E41A1D"/>
    <w:rsid w:val="00E42331"/>
    <w:rsid w:val="00E42738"/>
    <w:rsid w:val="00E44EAA"/>
    <w:rsid w:val="00E457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115F"/>
    <w:rsid w:val="00E923B9"/>
    <w:rsid w:val="00E92568"/>
    <w:rsid w:val="00E9274A"/>
    <w:rsid w:val="00E93CD8"/>
    <w:rsid w:val="00EA1E42"/>
    <w:rsid w:val="00EA1FDC"/>
    <w:rsid w:val="00EA2943"/>
    <w:rsid w:val="00EB1739"/>
    <w:rsid w:val="00EB5EA7"/>
    <w:rsid w:val="00EC0278"/>
    <w:rsid w:val="00EC2379"/>
    <w:rsid w:val="00EC26EB"/>
    <w:rsid w:val="00EC5D88"/>
    <w:rsid w:val="00EC6B69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61C9"/>
    <w:rsid w:val="00F27905"/>
    <w:rsid w:val="00F30005"/>
    <w:rsid w:val="00F30061"/>
    <w:rsid w:val="00F318D9"/>
    <w:rsid w:val="00F31925"/>
    <w:rsid w:val="00F32C73"/>
    <w:rsid w:val="00F37350"/>
    <w:rsid w:val="00F37B64"/>
    <w:rsid w:val="00F40C15"/>
    <w:rsid w:val="00F42078"/>
    <w:rsid w:val="00F50572"/>
    <w:rsid w:val="00F50EA6"/>
    <w:rsid w:val="00F542CD"/>
    <w:rsid w:val="00F54360"/>
    <w:rsid w:val="00F54890"/>
    <w:rsid w:val="00F561FE"/>
    <w:rsid w:val="00F569FB"/>
    <w:rsid w:val="00F60C74"/>
    <w:rsid w:val="00F61599"/>
    <w:rsid w:val="00F66326"/>
    <w:rsid w:val="00F674B8"/>
    <w:rsid w:val="00F71BD0"/>
    <w:rsid w:val="00F84FB4"/>
    <w:rsid w:val="00F85E41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C7D1C"/>
    <w:rsid w:val="00FD0F75"/>
    <w:rsid w:val="00FD47F1"/>
    <w:rsid w:val="00FE03C6"/>
    <w:rsid w:val="00FE2E57"/>
    <w:rsid w:val="00FE392F"/>
    <w:rsid w:val="00FF0C7D"/>
    <w:rsid w:val="00FF2446"/>
    <w:rsid w:val="00FF3970"/>
    <w:rsid w:val="45349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6DD6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styleId="CalendarInformation" w:customStyle="1">
    <w:name w:val="Calendar Information"/>
    <w:basedOn w:val="Normal"/>
    <w:rsid w:val="00711B5A"/>
    <w:pPr>
      <w:framePr w:hSpace="187" w:wrap="auto" w:hAnchor="page" w:v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styleId="CalendarInformationBoldChar" w:customStyle="1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Comment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3665E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13665E"/>
    <w:rPr>
      <w:rFonts w:asciiTheme="majorHAnsi" w:hAnsiTheme="majorHAnsi" w:eastAsiaTheme="majorEastAsia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2DC38-6231-4749-AD42-BD97E5048BC1}"/>
</file>

<file path=customXml/itemProps2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3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Naveed Computer LLC (04 - 2638740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YLLABUS BREAK UP-2005-2006</dc:title>
  <dc:subject/>
  <dc:creator>nc</dc:creator>
  <keywords/>
  <dc:description/>
  <lastModifiedBy>Sonali Biswas</lastModifiedBy>
  <revision>130</revision>
  <lastPrinted>2019-04-10T20:17:00.0000000Z</lastPrinted>
  <dcterms:created xsi:type="dcterms:W3CDTF">2026-06-08T06:26:00.0000000Z</dcterms:created>
  <dcterms:modified xsi:type="dcterms:W3CDTF">2026-06-16T05:39:22.83874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